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8E05B7" w14:textId="77777777" w:rsidR="00E32DB6" w:rsidRPr="00FB16A4" w:rsidRDefault="00E32DB6" w:rsidP="005538E2">
      <w:pPr>
        <w:ind w:right="-3501"/>
        <w:textAlignment w:val="baseline"/>
        <w:rPr>
          <w:rFonts w:asciiTheme="majorHAnsi" w:eastAsia="Times New Roman" w:hAnsiTheme="majorHAnsi" w:cs="Times New Roman"/>
          <w:color w:val="000000"/>
          <w:sz w:val="2"/>
          <w:szCs w:val="2"/>
        </w:rPr>
      </w:pPr>
    </w:p>
    <w:p w14:paraId="62026885" w14:textId="6595CEC1" w:rsidR="00FD616F" w:rsidRPr="00B84D73" w:rsidRDefault="00D7133E" w:rsidP="005E7621">
      <w:pPr>
        <w:jc w:val="center"/>
        <w:textAlignment w:val="baseline"/>
        <w:rPr>
          <w:rFonts w:asciiTheme="majorHAnsi" w:eastAsia="Times New Roman" w:hAnsiTheme="majorHAnsi" w:cs="Segoe UI"/>
          <w:b/>
          <w:bCs/>
          <w:sz w:val="28"/>
          <w:szCs w:val="28"/>
        </w:rPr>
      </w:pPr>
      <w:r w:rsidRPr="4DEF9A95">
        <w:rPr>
          <w:rFonts w:asciiTheme="majorHAnsi" w:eastAsia="Times New Roman" w:hAnsiTheme="majorHAnsi" w:cs="Times New Roman"/>
          <w:b/>
          <w:color w:val="000000" w:themeColor="text1"/>
          <w:sz w:val="28"/>
          <w:szCs w:val="28"/>
        </w:rPr>
        <w:t>COMMUNICABLE DISEASE SCREENING</w:t>
      </w:r>
    </w:p>
    <w:p w14:paraId="20C4C54F" w14:textId="11023FB2" w:rsidR="00E86671" w:rsidRDefault="4BB1D94C" w:rsidP="485B1BE0">
      <w:pPr>
        <w:ind w:left="90" w:right="-3501"/>
        <w:textAlignment w:val="baseline"/>
        <w:rPr>
          <w:rFonts w:asciiTheme="majorHAnsi" w:eastAsia="Times New Roman" w:hAnsiTheme="majorHAnsi" w:cs="Calibri"/>
          <w:sz w:val="20"/>
          <w:szCs w:val="20"/>
        </w:rPr>
      </w:pPr>
      <w:r w:rsidRPr="485B1BE0">
        <w:rPr>
          <w:rFonts w:asciiTheme="majorHAnsi" w:eastAsia="Times New Roman" w:hAnsiTheme="majorHAnsi" w:cs="Calibri"/>
          <w:sz w:val="20"/>
          <w:szCs w:val="20"/>
        </w:rPr>
        <w:t xml:space="preserve">Recommended </w:t>
      </w:r>
      <w:r w:rsidR="28EBD616" w:rsidRPr="485B1BE0">
        <w:rPr>
          <w:rFonts w:asciiTheme="majorHAnsi" w:eastAsia="Times New Roman" w:hAnsiTheme="majorHAnsi" w:cs="Calibri"/>
          <w:sz w:val="20"/>
          <w:szCs w:val="20"/>
        </w:rPr>
        <w:t xml:space="preserve">symptom </w:t>
      </w:r>
      <w:r w:rsidRPr="485B1BE0">
        <w:rPr>
          <w:rFonts w:asciiTheme="majorHAnsi" w:eastAsia="Times New Roman" w:hAnsiTheme="majorHAnsi" w:cs="Calibri"/>
          <w:sz w:val="20"/>
          <w:szCs w:val="20"/>
        </w:rPr>
        <w:t>screening</w:t>
      </w:r>
      <w:r w:rsidR="63BC739A" w:rsidRPr="485B1BE0">
        <w:rPr>
          <w:rFonts w:asciiTheme="majorHAnsi" w:eastAsia="Times New Roman" w:hAnsiTheme="majorHAnsi" w:cs="Calibri"/>
          <w:sz w:val="20"/>
          <w:szCs w:val="20"/>
        </w:rPr>
        <w:t xml:space="preserve"> and triage</w:t>
      </w:r>
      <w:r w:rsidRPr="485B1BE0">
        <w:rPr>
          <w:rFonts w:asciiTheme="majorHAnsi" w:eastAsia="Times New Roman" w:hAnsiTheme="majorHAnsi" w:cs="Calibri"/>
          <w:sz w:val="20"/>
          <w:szCs w:val="20"/>
        </w:rPr>
        <w:t xml:space="preserve"> tool for routine service delivery. </w:t>
      </w:r>
    </w:p>
    <w:p w14:paraId="160CB51F" w14:textId="77777777" w:rsidR="00E86671" w:rsidRDefault="00BC4562" w:rsidP="00144D13">
      <w:pPr>
        <w:ind w:left="90" w:right="-3501"/>
        <w:textAlignment w:val="baseline"/>
        <w:rPr>
          <w:rFonts w:asciiTheme="majorHAnsi" w:eastAsia="Times New Roman" w:hAnsiTheme="majorHAnsi" w:cs="Calibri"/>
          <w:sz w:val="20"/>
          <w:szCs w:val="20"/>
        </w:rPr>
      </w:pPr>
      <w:r w:rsidRPr="00BC4562">
        <w:rPr>
          <w:rFonts w:asciiTheme="majorHAnsi" w:eastAsia="Times New Roman" w:hAnsiTheme="majorHAnsi" w:cs="Calibri"/>
          <w:sz w:val="20"/>
          <w:szCs w:val="20"/>
        </w:rPr>
        <w:t>This interim guidance has been updated based on currently available information through the CDC about COVID-19</w:t>
      </w:r>
    </w:p>
    <w:p w14:paraId="412F6D2D" w14:textId="77777777" w:rsidR="00E86671" w:rsidRDefault="00BC4562" w:rsidP="00144D13">
      <w:pPr>
        <w:ind w:left="90" w:right="-3501"/>
        <w:textAlignment w:val="baseline"/>
        <w:rPr>
          <w:rFonts w:asciiTheme="majorHAnsi" w:eastAsia="Times New Roman" w:hAnsiTheme="majorHAnsi" w:cs="Calibri"/>
          <w:sz w:val="20"/>
          <w:szCs w:val="20"/>
        </w:rPr>
      </w:pPr>
      <w:r w:rsidRPr="00BC4562">
        <w:rPr>
          <w:rFonts w:asciiTheme="majorHAnsi" w:eastAsia="Times New Roman" w:hAnsiTheme="majorHAnsi" w:cs="Calibri"/>
          <w:sz w:val="20"/>
          <w:szCs w:val="20"/>
        </w:rPr>
        <w:t xml:space="preserve"> and Monkeypox and the current situation in the United States. This </w:t>
      </w:r>
      <w:r w:rsidR="00C8407A">
        <w:rPr>
          <w:rFonts w:asciiTheme="majorHAnsi" w:eastAsia="Times New Roman" w:hAnsiTheme="majorHAnsi" w:cs="Calibri"/>
          <w:sz w:val="20"/>
          <w:szCs w:val="20"/>
        </w:rPr>
        <w:t xml:space="preserve">document </w:t>
      </w:r>
      <w:r w:rsidRPr="00BC4562">
        <w:rPr>
          <w:rFonts w:asciiTheme="majorHAnsi" w:eastAsia="Times New Roman" w:hAnsiTheme="majorHAnsi" w:cs="Calibri"/>
          <w:sz w:val="20"/>
          <w:szCs w:val="20"/>
        </w:rPr>
        <w:t>will be updated as additional information</w:t>
      </w:r>
    </w:p>
    <w:p w14:paraId="45741BD6" w14:textId="008D20C9" w:rsidR="00FD616F" w:rsidRPr="006438D4" w:rsidRDefault="00BC4562" w:rsidP="00144D13">
      <w:pPr>
        <w:ind w:left="90" w:right="-3501"/>
        <w:textAlignment w:val="baseline"/>
        <w:rPr>
          <w:rFonts w:asciiTheme="majorHAnsi" w:eastAsia="Times New Roman" w:hAnsiTheme="majorHAnsi" w:cs="Segoe UI"/>
          <w:sz w:val="4"/>
          <w:szCs w:val="4"/>
        </w:rPr>
      </w:pPr>
      <w:r w:rsidRPr="00BC4562">
        <w:rPr>
          <w:rFonts w:asciiTheme="majorHAnsi" w:eastAsia="Times New Roman" w:hAnsiTheme="majorHAnsi" w:cs="Calibri"/>
          <w:sz w:val="20"/>
          <w:szCs w:val="20"/>
        </w:rPr>
        <w:t xml:space="preserve"> becomes available</w:t>
      </w:r>
      <w:r w:rsidR="00C8407A">
        <w:rPr>
          <w:rFonts w:asciiTheme="majorHAnsi" w:eastAsia="Times New Roman" w:hAnsiTheme="majorHAnsi" w:cs="Calibri"/>
          <w:sz w:val="20"/>
          <w:szCs w:val="20"/>
        </w:rPr>
        <w:t>.</w:t>
      </w:r>
    </w:p>
    <w:tbl>
      <w:tblPr>
        <w:tblW w:w="11313" w:type="dxa"/>
        <w:tblInd w:w="8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55"/>
        <w:gridCol w:w="62"/>
        <w:gridCol w:w="679"/>
        <w:gridCol w:w="68"/>
        <w:gridCol w:w="695"/>
        <w:gridCol w:w="52"/>
        <w:gridCol w:w="1002"/>
      </w:tblGrid>
      <w:tr w:rsidR="00331826" w:rsidRPr="00310322" w14:paraId="4ED845A4" w14:textId="77777777" w:rsidTr="5D639AA6">
        <w:trPr>
          <w:trHeight w:val="513"/>
        </w:trPr>
        <w:tc>
          <w:tcPr>
            <w:tcW w:w="8755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bottom"/>
          </w:tcPr>
          <w:p w14:paraId="58BE542D" w14:textId="77777777" w:rsidR="00331826" w:rsidRPr="00310322" w:rsidRDefault="00331826" w:rsidP="00091C38">
            <w:pPr>
              <w:widowControl/>
              <w:autoSpaceDE/>
              <w:autoSpaceDN/>
              <w:ind w:left="360" w:right="-3501"/>
              <w:jc w:val="center"/>
              <w:textAlignment w:val="baseline"/>
              <w:rPr>
                <w:rFonts w:asciiTheme="majorHAnsi" w:eastAsia="Times New Roman" w:hAnsiTheme="majorHAnsi" w:cs="Calibri"/>
                <w:sz w:val="18"/>
                <w:szCs w:val="18"/>
              </w:rPr>
            </w:pPr>
          </w:p>
        </w:tc>
        <w:tc>
          <w:tcPr>
            <w:tcW w:w="741" w:type="dxa"/>
            <w:gridSpan w:val="2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bottom"/>
          </w:tcPr>
          <w:p w14:paraId="18B0337E" w14:textId="11D122D8" w:rsidR="00331826" w:rsidRPr="00310322" w:rsidRDefault="00331826" w:rsidP="00091C38">
            <w:pPr>
              <w:jc w:val="center"/>
              <w:textAlignment w:val="baseline"/>
              <w:rPr>
                <w:rFonts w:asciiTheme="majorHAnsi" w:eastAsia="Times New Roman" w:hAnsiTheme="majorHAnsi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763" w:type="dxa"/>
            <w:gridSpan w:val="2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bottom"/>
          </w:tcPr>
          <w:p w14:paraId="3AB426E4" w14:textId="4E2F90C1" w:rsidR="00331826" w:rsidRPr="00310322" w:rsidRDefault="00331826" w:rsidP="00091C38">
            <w:pPr>
              <w:jc w:val="center"/>
              <w:textAlignment w:val="baseline"/>
              <w:rPr>
                <w:rFonts w:asciiTheme="majorHAnsi" w:eastAsia="Times New Roman" w:hAnsiTheme="majorHAnsi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54" w:type="dxa"/>
            <w:gridSpan w:val="2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bottom"/>
          </w:tcPr>
          <w:p w14:paraId="64E8B799" w14:textId="7FAA9553" w:rsidR="00331826" w:rsidRPr="00310322" w:rsidRDefault="00331826" w:rsidP="00091C38">
            <w:pPr>
              <w:jc w:val="center"/>
              <w:textAlignment w:val="baseline"/>
              <w:rPr>
                <w:rFonts w:asciiTheme="majorHAnsi" w:eastAsia="Times New Roman" w:hAnsiTheme="majorHAnsi" w:cs="Times New Roman"/>
                <w:b/>
                <w:bCs/>
                <w:sz w:val="18"/>
                <w:szCs w:val="18"/>
              </w:rPr>
            </w:pPr>
          </w:p>
        </w:tc>
      </w:tr>
      <w:tr w:rsidR="00331826" w:rsidRPr="00310322" w14:paraId="3C42EF14" w14:textId="77777777" w:rsidTr="5D639AA6">
        <w:trPr>
          <w:trHeight w:val="806"/>
        </w:trPr>
        <w:tc>
          <w:tcPr>
            <w:tcW w:w="87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E2F3"/>
            <w:hideMark/>
          </w:tcPr>
          <w:p w14:paraId="571FA3F3" w14:textId="77777777" w:rsidR="003C1942" w:rsidRPr="0066498B" w:rsidRDefault="003C1942" w:rsidP="003C1942">
            <w:pPr>
              <w:pStyle w:val="ListParagraph"/>
              <w:numPr>
                <w:ilvl w:val="0"/>
                <w:numId w:val="1"/>
              </w:numPr>
              <w:rPr>
                <w:rFonts w:asciiTheme="majorHAnsi" w:eastAsia="Times New Roman" w:hAnsiTheme="majorHAnsi" w:cs="Calibri"/>
                <w:b/>
                <w:bCs/>
                <w:sz w:val="20"/>
                <w:szCs w:val="20"/>
              </w:rPr>
            </w:pPr>
            <w:r w:rsidRPr="0066498B">
              <w:rPr>
                <w:rFonts w:asciiTheme="majorHAnsi" w:eastAsia="Times New Roman" w:hAnsiTheme="majorHAnsi" w:cs="Calibri"/>
                <w:b/>
                <w:bCs/>
                <w:sz w:val="20"/>
                <w:szCs w:val="20"/>
              </w:rPr>
              <w:t>In the last 10 days, have you been in contact with someone who was confirmed or suspected to have Coronavirus/COVID-19?</w:t>
            </w:r>
          </w:p>
          <w:p w14:paraId="125CC107" w14:textId="27A3EF4A" w:rsidR="00331826" w:rsidRPr="00310322" w:rsidRDefault="00331826" w:rsidP="00C45CD9">
            <w:pPr>
              <w:widowControl/>
              <w:autoSpaceDE/>
              <w:autoSpaceDN/>
              <w:ind w:left="90" w:right="-3501"/>
              <w:textAlignment w:val="baseline"/>
              <w:rPr>
                <w:rFonts w:asciiTheme="majorHAnsi" w:eastAsia="Times New Roman" w:hAnsiTheme="majorHAnsi" w:cs="Calibri"/>
                <w:sz w:val="18"/>
                <w:szCs w:val="18"/>
              </w:rPr>
            </w:pPr>
          </w:p>
        </w:tc>
        <w:tc>
          <w:tcPr>
            <w:tcW w:w="741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D9E2F3"/>
            <w:hideMark/>
          </w:tcPr>
          <w:p w14:paraId="0B65ECAF" w14:textId="265E65AE" w:rsidR="00331826" w:rsidRPr="00310322" w:rsidRDefault="00950839" w:rsidP="00EE428A">
            <w:pPr>
              <w:textAlignment w:val="baseline"/>
              <w:rPr>
                <w:rFonts w:asciiTheme="majorHAnsi" w:eastAsia="Times New Roman" w:hAnsiTheme="majorHAnsi" w:cs="Times New Roman"/>
                <w:sz w:val="18"/>
                <w:szCs w:val="18"/>
              </w:rPr>
            </w:pPr>
            <w:r w:rsidRPr="00310322">
              <w:rPr>
                <w:rFonts w:asciiTheme="majorHAnsi" w:eastAsia="Times New Roman" w:hAnsiTheme="majorHAnsi" w:cs="Times New Roman"/>
                <w:sz w:val="18"/>
                <w:szCs w:val="18"/>
              </w:rPr>
              <w:t>YES</w:t>
            </w:r>
          </w:p>
        </w:tc>
        <w:tc>
          <w:tcPr>
            <w:tcW w:w="763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D9E2F3"/>
            <w:hideMark/>
          </w:tcPr>
          <w:p w14:paraId="60359F75" w14:textId="6588EA05" w:rsidR="00331826" w:rsidRPr="00310322" w:rsidRDefault="00950839" w:rsidP="00EE428A">
            <w:pPr>
              <w:textAlignment w:val="baseline"/>
              <w:rPr>
                <w:rFonts w:asciiTheme="majorHAnsi" w:eastAsia="Times New Roman" w:hAnsiTheme="majorHAnsi" w:cs="Times New Roman"/>
                <w:sz w:val="18"/>
                <w:szCs w:val="18"/>
              </w:rPr>
            </w:pPr>
            <w:r w:rsidRPr="00310322">
              <w:rPr>
                <w:rFonts w:asciiTheme="majorHAnsi" w:eastAsia="Times New Roman" w:hAnsiTheme="majorHAnsi" w:cs="Times New Roman"/>
                <w:sz w:val="18"/>
                <w:szCs w:val="18"/>
              </w:rPr>
              <w:t>NO</w:t>
            </w:r>
          </w:p>
        </w:tc>
        <w:tc>
          <w:tcPr>
            <w:tcW w:w="1054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D9E2F3"/>
          </w:tcPr>
          <w:p w14:paraId="043339F4" w14:textId="5DBC6121" w:rsidR="00331826" w:rsidRPr="00310322" w:rsidRDefault="00950839" w:rsidP="00EE428A">
            <w:pPr>
              <w:textAlignment w:val="baseline"/>
              <w:rPr>
                <w:rFonts w:asciiTheme="majorHAnsi" w:eastAsia="Times New Roman" w:hAnsiTheme="majorHAnsi" w:cs="Times New Roman"/>
                <w:sz w:val="18"/>
                <w:szCs w:val="18"/>
              </w:rPr>
            </w:pPr>
            <w:r w:rsidRPr="00310322">
              <w:rPr>
                <w:rFonts w:asciiTheme="majorHAnsi" w:eastAsia="Times New Roman" w:hAnsiTheme="majorHAnsi" w:cs="Times New Roman"/>
                <w:sz w:val="18"/>
                <w:szCs w:val="18"/>
              </w:rPr>
              <w:t>DON’T KNOW</w:t>
            </w:r>
          </w:p>
        </w:tc>
      </w:tr>
      <w:tr w:rsidR="00383D5F" w:rsidRPr="00310322" w14:paraId="4F720234" w14:textId="77777777" w:rsidTr="5D639AA6">
        <w:trPr>
          <w:trHeight w:val="968"/>
        </w:trPr>
        <w:tc>
          <w:tcPr>
            <w:tcW w:w="11313" w:type="dxa"/>
            <w:gridSpan w:val="7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6531CFC" w14:textId="5C21A913" w:rsidR="00383D5F" w:rsidRDefault="00383D5F" w:rsidP="00ED6EC9">
            <w:pPr>
              <w:pStyle w:val="ListParagraph"/>
              <w:numPr>
                <w:ilvl w:val="0"/>
                <w:numId w:val="2"/>
              </w:numPr>
              <w:rPr>
                <w:rFonts w:asciiTheme="majorHAnsi" w:eastAsia="Times New Roman" w:hAnsiTheme="majorHAnsi" w:cs="Calibri"/>
                <w:b/>
                <w:bCs/>
                <w:sz w:val="20"/>
                <w:szCs w:val="20"/>
              </w:rPr>
            </w:pPr>
            <w:r w:rsidRPr="0066498B">
              <w:rPr>
                <w:rFonts w:asciiTheme="majorHAnsi" w:eastAsia="Times New Roman" w:hAnsiTheme="majorHAnsi" w:cs="Calibri"/>
                <w:b/>
                <w:bCs/>
                <w:sz w:val="20"/>
                <w:szCs w:val="20"/>
              </w:rPr>
              <w:t>Have you had a COVID-19 viral test in the last 10 days?</w:t>
            </w:r>
          </w:p>
          <w:tbl>
            <w:tblPr>
              <w:tblStyle w:val="TableGrid"/>
              <w:tblW w:w="0" w:type="auto"/>
              <w:tblInd w:w="72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5048"/>
              <w:gridCol w:w="5048"/>
            </w:tblGrid>
            <w:tr w:rsidR="007C622A" w:rsidRPr="00295140" w14:paraId="6EF87633" w14:textId="77777777" w:rsidTr="005E7621">
              <w:trPr>
                <w:trHeight w:val="245"/>
              </w:trPr>
              <w:tc>
                <w:tcPr>
                  <w:tcW w:w="5048" w:type="dxa"/>
                </w:tcPr>
                <w:p w14:paraId="63E19609" w14:textId="77777777" w:rsidR="007C622A" w:rsidRPr="00295140" w:rsidRDefault="00660233" w:rsidP="007C622A">
                  <w:pPr>
                    <w:widowControl/>
                    <w:tabs>
                      <w:tab w:val="left" w:pos="2190"/>
                      <w:tab w:val="left" w:pos="3600"/>
                    </w:tabs>
                    <w:autoSpaceDE/>
                    <w:autoSpaceDN/>
                    <w:spacing w:after="160" w:line="259" w:lineRule="auto"/>
                    <w:contextualSpacing/>
                    <w:rPr>
                      <w:rFonts w:asciiTheme="majorHAnsi" w:hAnsiTheme="majorHAnsi"/>
                      <w:sz w:val="18"/>
                      <w:szCs w:val="18"/>
                    </w:rPr>
                  </w:pPr>
                  <w:sdt>
                    <w:sdtPr>
                      <w:rPr>
                        <w:rFonts w:asciiTheme="majorHAnsi" w:hAnsiTheme="majorHAnsi"/>
                        <w:sz w:val="18"/>
                        <w:szCs w:val="18"/>
                      </w:rPr>
                      <w:id w:val="-142078830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622A" w:rsidRPr="00295140">
                        <w:rPr>
                          <w:rFonts w:ascii="Segoe UI Symbol" w:eastAsia="MS Gothic" w:hAnsi="Segoe UI Symbol" w:cs="Segoe UI Symbol"/>
                          <w:sz w:val="18"/>
                          <w:szCs w:val="18"/>
                        </w:rPr>
                        <w:t>☐</w:t>
                      </w:r>
                    </w:sdtContent>
                  </w:sdt>
                  <w:r w:rsidR="007C622A" w:rsidRPr="00295140">
                    <w:rPr>
                      <w:rFonts w:asciiTheme="majorHAnsi" w:hAnsiTheme="majorHAnsi"/>
                      <w:sz w:val="18"/>
                      <w:szCs w:val="18"/>
                    </w:rPr>
                    <w:t>Yes- Positive Result</w:t>
                  </w:r>
                </w:p>
              </w:tc>
              <w:tc>
                <w:tcPr>
                  <w:tcW w:w="5048" w:type="dxa"/>
                </w:tcPr>
                <w:p w14:paraId="6045C08B" w14:textId="77777777" w:rsidR="007C622A" w:rsidRPr="00295140" w:rsidRDefault="00660233" w:rsidP="007C622A">
                  <w:pPr>
                    <w:widowControl/>
                    <w:tabs>
                      <w:tab w:val="left" w:pos="2190"/>
                      <w:tab w:val="left" w:pos="3600"/>
                    </w:tabs>
                    <w:autoSpaceDE/>
                    <w:autoSpaceDN/>
                    <w:spacing w:after="160" w:line="259" w:lineRule="auto"/>
                    <w:contextualSpacing/>
                    <w:rPr>
                      <w:rFonts w:asciiTheme="majorHAnsi" w:hAnsiTheme="majorHAnsi"/>
                      <w:sz w:val="18"/>
                      <w:szCs w:val="18"/>
                    </w:rPr>
                  </w:pPr>
                  <w:sdt>
                    <w:sdtPr>
                      <w:rPr>
                        <w:rFonts w:asciiTheme="majorHAnsi" w:hAnsiTheme="majorHAnsi"/>
                        <w:sz w:val="18"/>
                        <w:szCs w:val="18"/>
                      </w:rPr>
                      <w:id w:val="-206755980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622A" w:rsidRPr="00295140">
                        <w:rPr>
                          <w:rFonts w:ascii="Segoe UI Symbol" w:eastAsia="MS Gothic" w:hAnsi="Segoe UI Symbol" w:cs="Segoe UI Symbol"/>
                          <w:sz w:val="18"/>
                          <w:szCs w:val="18"/>
                        </w:rPr>
                        <w:t>☐</w:t>
                      </w:r>
                    </w:sdtContent>
                  </w:sdt>
                  <w:r w:rsidR="007C622A" w:rsidRPr="00295140">
                    <w:rPr>
                      <w:rFonts w:asciiTheme="majorHAnsi" w:hAnsiTheme="majorHAnsi"/>
                      <w:sz w:val="18"/>
                      <w:szCs w:val="18"/>
                    </w:rPr>
                    <w:t>Yes- Pending Result</w:t>
                  </w:r>
                </w:p>
              </w:tc>
            </w:tr>
            <w:tr w:rsidR="007C622A" w:rsidRPr="00295140" w14:paraId="6A6C5870" w14:textId="77777777" w:rsidTr="005E7621">
              <w:trPr>
                <w:trHeight w:val="157"/>
              </w:trPr>
              <w:tc>
                <w:tcPr>
                  <w:tcW w:w="5048" w:type="dxa"/>
                </w:tcPr>
                <w:p w14:paraId="4CDB7D56" w14:textId="77777777" w:rsidR="007C622A" w:rsidRPr="00295140" w:rsidRDefault="00660233" w:rsidP="007C622A">
                  <w:pPr>
                    <w:widowControl/>
                    <w:tabs>
                      <w:tab w:val="left" w:pos="2190"/>
                      <w:tab w:val="left" w:pos="3600"/>
                    </w:tabs>
                    <w:autoSpaceDE/>
                    <w:autoSpaceDN/>
                    <w:spacing w:after="160" w:line="259" w:lineRule="auto"/>
                    <w:contextualSpacing/>
                    <w:rPr>
                      <w:rFonts w:asciiTheme="majorHAnsi" w:hAnsiTheme="majorHAnsi"/>
                      <w:sz w:val="18"/>
                      <w:szCs w:val="18"/>
                    </w:rPr>
                  </w:pPr>
                  <w:sdt>
                    <w:sdtPr>
                      <w:rPr>
                        <w:rFonts w:asciiTheme="majorHAnsi" w:hAnsiTheme="majorHAnsi"/>
                        <w:sz w:val="18"/>
                        <w:szCs w:val="18"/>
                      </w:rPr>
                      <w:id w:val="-157172678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622A" w:rsidRPr="00295140">
                        <w:rPr>
                          <w:rFonts w:ascii="Segoe UI Symbol" w:eastAsia="MS Gothic" w:hAnsi="Segoe UI Symbol" w:cs="Segoe UI Symbol"/>
                          <w:sz w:val="18"/>
                          <w:szCs w:val="18"/>
                        </w:rPr>
                        <w:t>☐</w:t>
                      </w:r>
                    </w:sdtContent>
                  </w:sdt>
                  <w:r w:rsidR="007C622A" w:rsidRPr="00295140">
                    <w:rPr>
                      <w:rFonts w:asciiTheme="majorHAnsi" w:hAnsiTheme="majorHAnsi"/>
                      <w:sz w:val="18"/>
                      <w:szCs w:val="18"/>
                    </w:rPr>
                    <w:t>Yes- Negative Result</w:t>
                  </w:r>
                </w:p>
              </w:tc>
              <w:tc>
                <w:tcPr>
                  <w:tcW w:w="5048" w:type="dxa"/>
                </w:tcPr>
                <w:p w14:paraId="1B641AFF" w14:textId="77777777" w:rsidR="007C622A" w:rsidRPr="00295140" w:rsidRDefault="00660233" w:rsidP="007C622A">
                  <w:pPr>
                    <w:widowControl/>
                    <w:tabs>
                      <w:tab w:val="left" w:pos="2190"/>
                      <w:tab w:val="left" w:pos="3600"/>
                    </w:tabs>
                    <w:autoSpaceDE/>
                    <w:autoSpaceDN/>
                    <w:spacing w:after="160" w:line="259" w:lineRule="auto"/>
                    <w:contextualSpacing/>
                    <w:rPr>
                      <w:rFonts w:asciiTheme="majorHAnsi" w:hAnsiTheme="majorHAnsi"/>
                      <w:sz w:val="18"/>
                      <w:szCs w:val="18"/>
                    </w:rPr>
                  </w:pPr>
                  <w:sdt>
                    <w:sdtPr>
                      <w:rPr>
                        <w:rFonts w:asciiTheme="majorHAnsi" w:hAnsiTheme="majorHAnsi"/>
                        <w:sz w:val="18"/>
                        <w:szCs w:val="18"/>
                      </w:rPr>
                      <w:id w:val="-21705246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622A" w:rsidRPr="00295140">
                        <w:rPr>
                          <w:rFonts w:ascii="Segoe UI Symbol" w:eastAsia="MS Gothic" w:hAnsi="Segoe UI Symbol" w:cs="Segoe UI Symbol"/>
                          <w:sz w:val="18"/>
                          <w:szCs w:val="18"/>
                        </w:rPr>
                        <w:t>☐</w:t>
                      </w:r>
                    </w:sdtContent>
                  </w:sdt>
                  <w:r w:rsidR="007C622A" w:rsidRPr="00295140">
                    <w:rPr>
                      <w:rFonts w:asciiTheme="majorHAnsi" w:hAnsiTheme="majorHAnsi"/>
                      <w:sz w:val="18"/>
                      <w:szCs w:val="18"/>
                    </w:rPr>
                    <w:t>No</w:t>
                  </w:r>
                </w:p>
              </w:tc>
            </w:tr>
            <w:tr w:rsidR="007C622A" w:rsidRPr="00295140" w14:paraId="388D563B" w14:textId="77777777" w:rsidTr="005E7621">
              <w:trPr>
                <w:trHeight w:val="157"/>
              </w:trPr>
              <w:tc>
                <w:tcPr>
                  <w:tcW w:w="5048" w:type="dxa"/>
                </w:tcPr>
                <w:p w14:paraId="5989BC8B" w14:textId="77777777" w:rsidR="007C622A" w:rsidRPr="00295140" w:rsidRDefault="00660233" w:rsidP="007C622A">
                  <w:pPr>
                    <w:rPr>
                      <w:rFonts w:asciiTheme="majorHAnsi" w:hAnsiTheme="majorHAnsi"/>
                      <w:sz w:val="18"/>
                      <w:szCs w:val="18"/>
                    </w:rPr>
                  </w:pPr>
                  <w:sdt>
                    <w:sdtPr>
                      <w:rPr>
                        <w:rFonts w:asciiTheme="majorHAnsi" w:hAnsiTheme="majorHAnsi"/>
                        <w:sz w:val="18"/>
                        <w:szCs w:val="18"/>
                      </w:rPr>
                      <w:id w:val="175084029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C622A" w:rsidRPr="00295140">
                        <w:rPr>
                          <w:rFonts w:ascii="Segoe UI Symbol" w:eastAsia="MS Gothic" w:hAnsi="Segoe UI Symbol" w:cs="Segoe UI Symbol"/>
                          <w:sz w:val="18"/>
                          <w:szCs w:val="18"/>
                        </w:rPr>
                        <w:t>☐</w:t>
                      </w:r>
                    </w:sdtContent>
                  </w:sdt>
                  <w:r w:rsidR="007C622A" w:rsidRPr="00295140">
                    <w:rPr>
                      <w:rFonts w:asciiTheme="majorHAnsi" w:hAnsiTheme="majorHAnsi"/>
                      <w:sz w:val="18"/>
                      <w:szCs w:val="18"/>
                    </w:rPr>
                    <w:t>Unable to assess</w:t>
                  </w:r>
                </w:p>
              </w:tc>
              <w:tc>
                <w:tcPr>
                  <w:tcW w:w="5048" w:type="dxa"/>
                </w:tcPr>
                <w:p w14:paraId="14130401" w14:textId="77777777" w:rsidR="007C622A" w:rsidRPr="00295140" w:rsidRDefault="007C622A" w:rsidP="007C622A">
                  <w:pPr>
                    <w:rPr>
                      <w:rFonts w:asciiTheme="majorHAnsi" w:hAnsiTheme="majorHAnsi"/>
                      <w:sz w:val="18"/>
                      <w:szCs w:val="18"/>
                    </w:rPr>
                  </w:pPr>
                </w:p>
              </w:tc>
            </w:tr>
          </w:tbl>
          <w:p w14:paraId="4FCEE69D" w14:textId="2E4EAD51" w:rsidR="00383D5F" w:rsidRPr="007C622A" w:rsidRDefault="00383D5F" w:rsidP="007C622A">
            <w:pPr>
              <w:widowControl/>
              <w:tabs>
                <w:tab w:val="left" w:pos="2190"/>
                <w:tab w:val="left" w:pos="3600"/>
              </w:tabs>
              <w:autoSpaceDE/>
              <w:autoSpaceDN/>
              <w:spacing w:after="160" w:line="259" w:lineRule="auto"/>
              <w:contextualSpacing/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9D3D85" w:rsidRPr="00310322" w14:paraId="4CED4CBB" w14:textId="77777777" w:rsidTr="5D639AA6">
        <w:trPr>
          <w:trHeight w:val="2543"/>
        </w:trPr>
        <w:tc>
          <w:tcPr>
            <w:tcW w:w="11313" w:type="dxa"/>
            <w:gridSpan w:val="7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8A0F12" w14:textId="3D7CD794" w:rsidR="00931799" w:rsidRPr="0066498B" w:rsidRDefault="009D3D85" w:rsidP="005453BC">
            <w:pPr>
              <w:pStyle w:val="ListParagraph"/>
              <w:numPr>
                <w:ilvl w:val="0"/>
                <w:numId w:val="3"/>
              </w:numPr>
              <w:textAlignment w:val="baseline"/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</w:rPr>
            </w:pPr>
            <w:r w:rsidRPr="0066498B">
              <w:rPr>
                <w:rFonts w:asciiTheme="majorHAnsi" w:eastAsia="Times New Roman" w:hAnsiTheme="majorHAnsi" w:cs="Calibri"/>
                <w:b/>
                <w:bCs/>
                <w:sz w:val="20"/>
                <w:szCs w:val="20"/>
              </w:rPr>
              <w:t>Do you have any of the following new or worsening symptoms?</w:t>
            </w:r>
          </w:p>
          <w:p w14:paraId="3FBBFBF4" w14:textId="77777777" w:rsidR="00FA167E" w:rsidRDefault="00FA167E" w:rsidP="00FA167E"/>
          <w:tbl>
            <w:tblPr>
              <w:tblStyle w:val="TableGrid1"/>
              <w:tblW w:w="9904" w:type="dxa"/>
              <w:tblInd w:w="75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230"/>
              <w:gridCol w:w="2436"/>
              <w:gridCol w:w="2070"/>
              <w:gridCol w:w="3168"/>
            </w:tblGrid>
            <w:tr w:rsidR="00D452CA" w:rsidRPr="00D452CA" w14:paraId="0DA33543" w14:textId="77777777" w:rsidTr="5D639AA6">
              <w:trPr>
                <w:trHeight w:val="280"/>
              </w:trPr>
              <w:tc>
                <w:tcPr>
                  <w:tcW w:w="2230" w:type="dxa"/>
                </w:tcPr>
                <w:p w14:paraId="0B5C4F80" w14:textId="77777777" w:rsidR="00D452CA" w:rsidRPr="00D452CA" w:rsidRDefault="00660233" w:rsidP="005E7621">
                  <w:pPr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-19531921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452CA" w:rsidRPr="00D452CA">
                        <w:rPr>
                          <w:rFonts w:ascii="Segoe UI Symbol" w:eastAsia="MS Gothic" w:hAnsi="Segoe UI Symbol" w:cs="Segoe UI Symbol"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D452CA" w:rsidRPr="00D452CA">
                    <w:rPr>
                      <w:rFonts w:asciiTheme="majorHAnsi" w:hAnsiTheme="majorHAnsi"/>
                      <w:sz w:val="20"/>
                      <w:szCs w:val="20"/>
                    </w:rPr>
                    <w:t>None of these</w:t>
                  </w:r>
                </w:p>
              </w:tc>
              <w:tc>
                <w:tcPr>
                  <w:tcW w:w="2436" w:type="dxa"/>
                </w:tcPr>
                <w:p w14:paraId="6F62896F" w14:textId="77777777" w:rsidR="00D452CA" w:rsidRPr="00D452CA" w:rsidRDefault="00660233" w:rsidP="005E7621">
                  <w:pPr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-207920257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452CA" w:rsidRPr="00D452CA">
                        <w:rPr>
                          <w:rFonts w:ascii="Segoe UI Symbol" w:eastAsia="MS Gothic" w:hAnsi="Segoe UI Symbol" w:cs="Segoe UI Symbol"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D452CA" w:rsidRPr="00D452CA">
                    <w:rPr>
                      <w:rFonts w:asciiTheme="majorHAnsi" w:hAnsiTheme="majorHAnsi"/>
                      <w:sz w:val="20"/>
                      <w:szCs w:val="20"/>
                    </w:rPr>
                    <w:t>Unable to assess</w:t>
                  </w:r>
                </w:p>
              </w:tc>
              <w:tc>
                <w:tcPr>
                  <w:tcW w:w="2070" w:type="dxa"/>
                </w:tcPr>
                <w:p w14:paraId="323F6069" w14:textId="77777777" w:rsidR="00D452CA" w:rsidRPr="00D452CA" w:rsidRDefault="00660233" w:rsidP="005E7621">
                  <w:pPr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-49418218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452CA" w:rsidRPr="00D452CA">
                        <w:rPr>
                          <w:rFonts w:ascii="Segoe UI Symbol" w:eastAsia="MS Gothic" w:hAnsi="Segoe UI Symbol" w:cs="Segoe UI Symbol"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D452CA" w:rsidRPr="00D452CA">
                    <w:rPr>
                      <w:rFonts w:asciiTheme="majorHAnsi" w:hAnsiTheme="majorHAnsi"/>
                      <w:sz w:val="20"/>
                      <w:szCs w:val="20"/>
                    </w:rPr>
                    <w:t xml:space="preserve">Abdominal pain </w:t>
                  </w:r>
                </w:p>
              </w:tc>
              <w:tc>
                <w:tcPr>
                  <w:tcW w:w="3167" w:type="dxa"/>
                </w:tcPr>
                <w:p w14:paraId="44626400" w14:textId="77777777" w:rsidR="00D452CA" w:rsidRPr="00D452CA" w:rsidRDefault="00660233" w:rsidP="005E7621">
                  <w:pPr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76751329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452CA" w:rsidRPr="00D452CA">
                        <w:rPr>
                          <w:rFonts w:ascii="Segoe UI Symbol" w:eastAsia="MS Gothic" w:hAnsi="Segoe UI Symbol" w:cs="Segoe UI Symbol"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D452CA" w:rsidRPr="00D452CA">
                    <w:rPr>
                      <w:rFonts w:asciiTheme="majorHAnsi" w:hAnsiTheme="majorHAnsi"/>
                      <w:sz w:val="20"/>
                      <w:szCs w:val="20"/>
                    </w:rPr>
                    <w:t>Bruising or bleeding</w:t>
                  </w:r>
                </w:p>
              </w:tc>
            </w:tr>
            <w:tr w:rsidR="00D452CA" w:rsidRPr="00D452CA" w14:paraId="11C528CA" w14:textId="77777777" w:rsidTr="5D639AA6">
              <w:trPr>
                <w:trHeight w:val="280"/>
              </w:trPr>
              <w:tc>
                <w:tcPr>
                  <w:tcW w:w="2230" w:type="dxa"/>
                </w:tcPr>
                <w:p w14:paraId="493EF5F9" w14:textId="77777777" w:rsidR="00D452CA" w:rsidRPr="00D452CA" w:rsidRDefault="00660233" w:rsidP="005E7621">
                  <w:pPr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-98593711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452CA" w:rsidRPr="00D452CA">
                        <w:rPr>
                          <w:rFonts w:ascii="Segoe UI Symbol" w:eastAsia="MS Gothic" w:hAnsi="Segoe UI Symbol" w:cs="Segoe UI Symbol"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D452CA" w:rsidRPr="00D452CA">
                    <w:rPr>
                      <w:rFonts w:asciiTheme="majorHAnsi" w:hAnsiTheme="majorHAnsi"/>
                      <w:sz w:val="20"/>
                      <w:szCs w:val="20"/>
                    </w:rPr>
                    <w:t xml:space="preserve">Chills </w:t>
                  </w:r>
                </w:p>
              </w:tc>
              <w:tc>
                <w:tcPr>
                  <w:tcW w:w="2436" w:type="dxa"/>
                </w:tcPr>
                <w:p w14:paraId="0F6F38DD" w14:textId="77777777" w:rsidR="00D452CA" w:rsidRPr="00D452CA" w:rsidRDefault="00660233" w:rsidP="005E7621">
                  <w:pPr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-158220710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452CA" w:rsidRPr="00D452CA">
                        <w:rPr>
                          <w:rFonts w:ascii="Segoe UI Symbol" w:eastAsia="MS Gothic" w:hAnsi="Segoe UI Symbol" w:cs="Segoe UI Symbol"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D452CA" w:rsidRPr="00D452CA">
                    <w:rPr>
                      <w:rFonts w:asciiTheme="majorHAnsi" w:hAnsiTheme="majorHAnsi"/>
                      <w:sz w:val="20"/>
                      <w:szCs w:val="20"/>
                    </w:rPr>
                    <w:t>Cough</w:t>
                  </w:r>
                </w:p>
              </w:tc>
              <w:tc>
                <w:tcPr>
                  <w:tcW w:w="2070" w:type="dxa"/>
                </w:tcPr>
                <w:p w14:paraId="38E51CE0" w14:textId="77777777" w:rsidR="00D452CA" w:rsidRPr="00D452CA" w:rsidRDefault="00660233" w:rsidP="005E7621">
                  <w:pPr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149190356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452CA" w:rsidRPr="00D452CA">
                        <w:rPr>
                          <w:rFonts w:ascii="Segoe UI Symbol" w:eastAsia="MS Gothic" w:hAnsi="Segoe UI Symbol" w:cs="Segoe UI Symbol"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D452CA" w:rsidRPr="00D452CA">
                    <w:rPr>
                      <w:rFonts w:asciiTheme="majorHAnsi" w:hAnsiTheme="majorHAnsi"/>
                      <w:sz w:val="20"/>
                      <w:szCs w:val="20"/>
                    </w:rPr>
                    <w:t>Diarrhea</w:t>
                  </w:r>
                </w:p>
              </w:tc>
              <w:tc>
                <w:tcPr>
                  <w:tcW w:w="3167" w:type="dxa"/>
                </w:tcPr>
                <w:p w14:paraId="489185C1" w14:textId="77777777" w:rsidR="00D452CA" w:rsidRPr="00D452CA" w:rsidRDefault="00660233" w:rsidP="005E7621">
                  <w:pPr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54826603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452CA" w:rsidRPr="00D452CA">
                        <w:rPr>
                          <w:rFonts w:ascii="Segoe UI Symbol" w:eastAsia="MS Gothic" w:hAnsi="Segoe UI Symbol" w:cs="Segoe UI Symbol"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D452CA" w:rsidRPr="00D452CA">
                    <w:rPr>
                      <w:rFonts w:asciiTheme="majorHAnsi" w:hAnsiTheme="majorHAnsi"/>
                      <w:sz w:val="20"/>
                      <w:szCs w:val="20"/>
                    </w:rPr>
                    <w:t>Fatigue</w:t>
                  </w:r>
                </w:p>
              </w:tc>
            </w:tr>
            <w:tr w:rsidR="00D452CA" w:rsidRPr="00D452CA" w14:paraId="6A9798A0" w14:textId="77777777" w:rsidTr="5D639AA6">
              <w:trPr>
                <w:trHeight w:val="280"/>
              </w:trPr>
              <w:tc>
                <w:tcPr>
                  <w:tcW w:w="2230" w:type="dxa"/>
                </w:tcPr>
                <w:p w14:paraId="53BA8188" w14:textId="77777777" w:rsidR="00D452CA" w:rsidRPr="00D452CA" w:rsidRDefault="00660233" w:rsidP="005E7621">
                  <w:pPr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196006480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452CA" w:rsidRPr="00D452CA">
                        <w:rPr>
                          <w:rFonts w:ascii="Segoe UI Symbol" w:eastAsia="MS Gothic" w:hAnsi="Segoe UI Symbol" w:cs="Segoe UI Symbol"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D452CA" w:rsidRPr="00D452CA">
                    <w:rPr>
                      <w:rFonts w:asciiTheme="majorHAnsi" w:hAnsiTheme="majorHAnsi"/>
                      <w:sz w:val="20"/>
                      <w:szCs w:val="20"/>
                    </w:rPr>
                    <w:t>Fever</w:t>
                  </w:r>
                </w:p>
              </w:tc>
              <w:tc>
                <w:tcPr>
                  <w:tcW w:w="2436" w:type="dxa"/>
                </w:tcPr>
                <w:p w14:paraId="3508286E" w14:textId="77777777" w:rsidR="00D452CA" w:rsidRPr="00D452CA" w:rsidRDefault="00660233" w:rsidP="005E7621">
                  <w:pPr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97279436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452CA" w:rsidRPr="00D452CA">
                        <w:rPr>
                          <w:rFonts w:ascii="Segoe UI Symbol" w:eastAsia="MS Gothic" w:hAnsi="Segoe UI Symbol" w:cs="Segoe UI Symbol"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D452CA" w:rsidRPr="00D452CA">
                    <w:rPr>
                      <w:rFonts w:asciiTheme="majorHAnsi" w:hAnsiTheme="majorHAnsi"/>
                      <w:sz w:val="20"/>
                      <w:szCs w:val="20"/>
                    </w:rPr>
                    <w:t>Joint pain</w:t>
                  </w:r>
                </w:p>
              </w:tc>
              <w:tc>
                <w:tcPr>
                  <w:tcW w:w="2070" w:type="dxa"/>
                </w:tcPr>
                <w:p w14:paraId="1503DEA1" w14:textId="77777777" w:rsidR="00D452CA" w:rsidRPr="00D452CA" w:rsidRDefault="00660233" w:rsidP="005E7621">
                  <w:pPr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-78595789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452CA" w:rsidRPr="00D452CA">
                        <w:rPr>
                          <w:rFonts w:ascii="Segoe UI Symbol" w:eastAsia="MS Gothic" w:hAnsi="Segoe UI Symbol" w:cs="Segoe UI Symbol"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D452CA" w:rsidRPr="00D452CA">
                    <w:rPr>
                      <w:rFonts w:asciiTheme="majorHAnsi" w:hAnsiTheme="majorHAnsi"/>
                      <w:sz w:val="20"/>
                      <w:szCs w:val="20"/>
                    </w:rPr>
                    <w:t>Loss of smell</w:t>
                  </w:r>
                </w:p>
              </w:tc>
              <w:tc>
                <w:tcPr>
                  <w:tcW w:w="3167" w:type="dxa"/>
                </w:tcPr>
                <w:p w14:paraId="508071B9" w14:textId="77777777" w:rsidR="00D452CA" w:rsidRPr="00D452CA" w:rsidRDefault="00660233" w:rsidP="005E7621">
                  <w:pPr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-15299386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452CA" w:rsidRPr="00D452CA">
                        <w:rPr>
                          <w:rFonts w:ascii="Segoe UI Symbol" w:eastAsia="MS Gothic" w:hAnsi="Segoe UI Symbol" w:cs="Segoe UI Symbol"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D452CA" w:rsidRPr="00D452CA">
                    <w:rPr>
                      <w:rFonts w:asciiTheme="majorHAnsi" w:hAnsiTheme="majorHAnsi"/>
                      <w:sz w:val="20"/>
                      <w:szCs w:val="20"/>
                    </w:rPr>
                    <w:t>Loss of taste</w:t>
                  </w:r>
                </w:p>
              </w:tc>
            </w:tr>
            <w:tr w:rsidR="00D452CA" w:rsidRPr="00D452CA" w14:paraId="39E2F03F" w14:textId="77777777" w:rsidTr="5D639AA6">
              <w:trPr>
                <w:trHeight w:val="280"/>
              </w:trPr>
              <w:tc>
                <w:tcPr>
                  <w:tcW w:w="2230" w:type="dxa"/>
                </w:tcPr>
                <w:p w14:paraId="54C72AD5" w14:textId="77777777" w:rsidR="00D452CA" w:rsidRPr="00D452CA" w:rsidRDefault="00660233" w:rsidP="005E7621">
                  <w:pPr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-18259621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452CA" w:rsidRPr="00D452CA">
                        <w:rPr>
                          <w:rFonts w:ascii="Segoe UI Symbol" w:eastAsia="MS Gothic" w:hAnsi="Segoe UI Symbol" w:cs="Segoe UI Symbol"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D452CA" w:rsidRPr="00D452CA">
                    <w:rPr>
                      <w:rFonts w:asciiTheme="majorHAnsi" w:hAnsiTheme="majorHAnsi"/>
                      <w:sz w:val="20"/>
                      <w:szCs w:val="20"/>
                    </w:rPr>
                    <w:t>Muscle pain</w:t>
                  </w:r>
                </w:p>
              </w:tc>
              <w:tc>
                <w:tcPr>
                  <w:tcW w:w="2436" w:type="dxa"/>
                </w:tcPr>
                <w:p w14:paraId="77C31F1E" w14:textId="77777777" w:rsidR="00D452CA" w:rsidRPr="00D452CA" w:rsidRDefault="00660233" w:rsidP="005E7621">
                  <w:pPr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54209580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452CA" w:rsidRPr="00D452CA">
                        <w:rPr>
                          <w:rFonts w:ascii="Segoe UI Symbol" w:eastAsia="MS Gothic" w:hAnsi="Segoe UI Symbol" w:cs="Segoe UI Symbol"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D452CA" w:rsidRPr="00D452CA">
                    <w:rPr>
                      <w:rFonts w:asciiTheme="majorHAnsi" w:hAnsiTheme="majorHAnsi"/>
                      <w:sz w:val="20"/>
                      <w:szCs w:val="20"/>
                    </w:rPr>
                    <w:t>Rash</w:t>
                  </w:r>
                </w:p>
              </w:tc>
              <w:tc>
                <w:tcPr>
                  <w:tcW w:w="2070" w:type="dxa"/>
                </w:tcPr>
                <w:p w14:paraId="138DB7C4" w14:textId="77777777" w:rsidR="00D452CA" w:rsidRPr="00D452CA" w:rsidRDefault="00660233" w:rsidP="005E7621">
                  <w:pPr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59814975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452CA" w:rsidRPr="00D452CA">
                        <w:rPr>
                          <w:rFonts w:ascii="Segoe UI Symbol" w:eastAsia="MS Gothic" w:hAnsi="Segoe UI Symbol" w:cs="Segoe UI Symbol"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D452CA" w:rsidRPr="00D452CA">
                    <w:rPr>
                      <w:rFonts w:asciiTheme="majorHAnsi" w:hAnsiTheme="majorHAnsi"/>
                      <w:sz w:val="20"/>
                      <w:szCs w:val="20"/>
                    </w:rPr>
                    <w:t>Red eye</w:t>
                  </w:r>
                </w:p>
              </w:tc>
              <w:tc>
                <w:tcPr>
                  <w:tcW w:w="3167" w:type="dxa"/>
                </w:tcPr>
                <w:p w14:paraId="3ECF830A" w14:textId="77777777" w:rsidR="00D452CA" w:rsidRPr="00D452CA" w:rsidRDefault="00660233" w:rsidP="005E7621">
                  <w:pPr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-154675241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452CA" w:rsidRPr="00D452CA">
                        <w:rPr>
                          <w:rFonts w:ascii="Segoe UI Symbol" w:eastAsia="MS Gothic" w:hAnsi="Segoe UI Symbol" w:cs="Segoe UI Symbol"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D452CA" w:rsidRPr="00D452CA">
                    <w:rPr>
                      <w:rFonts w:asciiTheme="majorHAnsi" w:hAnsiTheme="majorHAnsi"/>
                      <w:sz w:val="20"/>
                      <w:szCs w:val="20"/>
                    </w:rPr>
                    <w:t>Runny nose</w:t>
                  </w:r>
                </w:p>
              </w:tc>
            </w:tr>
            <w:tr w:rsidR="00D452CA" w:rsidRPr="00D452CA" w14:paraId="6F18A84D" w14:textId="77777777" w:rsidTr="5D639AA6">
              <w:trPr>
                <w:trHeight w:val="309"/>
              </w:trPr>
              <w:tc>
                <w:tcPr>
                  <w:tcW w:w="2230" w:type="dxa"/>
                </w:tcPr>
                <w:p w14:paraId="52278404" w14:textId="77777777" w:rsidR="00D452CA" w:rsidRPr="00D452CA" w:rsidRDefault="00660233" w:rsidP="005E7621">
                  <w:pPr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194935105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452CA" w:rsidRPr="00D452CA">
                        <w:rPr>
                          <w:rFonts w:ascii="Segoe UI Symbol" w:eastAsia="MS Gothic" w:hAnsi="Segoe UI Symbol" w:cs="Segoe UI Symbol"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D452CA" w:rsidRPr="00D452CA">
                    <w:rPr>
                      <w:rFonts w:asciiTheme="majorHAnsi" w:hAnsiTheme="majorHAnsi"/>
                      <w:sz w:val="20"/>
                      <w:szCs w:val="20"/>
                    </w:rPr>
                    <w:t>Severe headache</w:t>
                  </w:r>
                </w:p>
              </w:tc>
              <w:tc>
                <w:tcPr>
                  <w:tcW w:w="2436" w:type="dxa"/>
                </w:tcPr>
                <w:p w14:paraId="51007334" w14:textId="77777777" w:rsidR="00D452CA" w:rsidRPr="00D452CA" w:rsidRDefault="00660233" w:rsidP="005E7621">
                  <w:pPr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140796087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452CA" w:rsidRPr="00D452CA">
                        <w:rPr>
                          <w:rFonts w:ascii="Segoe UI Symbol" w:eastAsia="MS Gothic" w:hAnsi="Segoe UI Symbol" w:cs="Segoe UI Symbol"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D452CA" w:rsidRPr="00D452CA">
                    <w:rPr>
                      <w:rFonts w:asciiTheme="majorHAnsi" w:hAnsiTheme="majorHAnsi"/>
                      <w:sz w:val="20"/>
                      <w:szCs w:val="20"/>
                    </w:rPr>
                    <w:t>Shortness of breath</w:t>
                  </w:r>
                </w:p>
              </w:tc>
              <w:tc>
                <w:tcPr>
                  <w:tcW w:w="2070" w:type="dxa"/>
                </w:tcPr>
                <w:p w14:paraId="1950855C" w14:textId="77777777" w:rsidR="00D452CA" w:rsidRPr="00D452CA" w:rsidRDefault="00660233" w:rsidP="005E7621">
                  <w:pPr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27383241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452CA" w:rsidRPr="00D452CA">
                        <w:rPr>
                          <w:rFonts w:ascii="Segoe UI Symbol" w:eastAsia="MS Gothic" w:hAnsi="Segoe UI Symbol" w:cs="Segoe UI Symbol"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D452CA" w:rsidRPr="00D452CA">
                    <w:rPr>
                      <w:rFonts w:asciiTheme="majorHAnsi" w:hAnsiTheme="majorHAnsi"/>
                      <w:sz w:val="20"/>
                      <w:szCs w:val="20"/>
                    </w:rPr>
                    <w:t>Sore throat</w:t>
                  </w:r>
                </w:p>
              </w:tc>
              <w:tc>
                <w:tcPr>
                  <w:tcW w:w="3167" w:type="dxa"/>
                </w:tcPr>
                <w:p w14:paraId="4118CA60" w14:textId="77777777" w:rsidR="00D452CA" w:rsidRPr="00D452CA" w:rsidRDefault="00660233" w:rsidP="005E7621">
                  <w:pPr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71739875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452CA" w:rsidRPr="00D452CA">
                        <w:rPr>
                          <w:rFonts w:ascii="Segoe UI Symbol" w:eastAsia="MS Gothic" w:hAnsi="Segoe UI Symbol" w:cs="Segoe UI Symbol"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D452CA" w:rsidRPr="00D452CA">
                    <w:rPr>
                      <w:rFonts w:asciiTheme="majorHAnsi" w:hAnsiTheme="majorHAnsi"/>
                      <w:sz w:val="20"/>
                      <w:szCs w:val="20"/>
                    </w:rPr>
                    <w:t xml:space="preserve">Vomiting </w:t>
                  </w:r>
                </w:p>
              </w:tc>
            </w:tr>
            <w:tr w:rsidR="00D452CA" w:rsidRPr="00D452CA" w14:paraId="48AA26DF" w14:textId="77777777" w:rsidTr="5D639AA6">
              <w:trPr>
                <w:trHeight w:val="280"/>
              </w:trPr>
              <w:tc>
                <w:tcPr>
                  <w:tcW w:w="2230" w:type="dxa"/>
                </w:tcPr>
                <w:p w14:paraId="1FFD939A" w14:textId="77777777" w:rsidR="00D452CA" w:rsidRPr="00D452CA" w:rsidRDefault="00660233" w:rsidP="005E7621">
                  <w:pPr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-175026195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452CA" w:rsidRPr="00D452CA">
                        <w:rPr>
                          <w:rFonts w:ascii="Segoe UI Symbol" w:eastAsia="MS Gothic" w:hAnsi="Segoe UI Symbol" w:cs="Segoe UI Symbol"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D452CA" w:rsidRPr="00D452CA">
                    <w:rPr>
                      <w:rFonts w:asciiTheme="majorHAnsi" w:hAnsiTheme="majorHAnsi"/>
                      <w:sz w:val="20"/>
                      <w:szCs w:val="20"/>
                    </w:rPr>
                    <w:t xml:space="preserve">Weakness </w:t>
                  </w:r>
                </w:p>
              </w:tc>
              <w:tc>
                <w:tcPr>
                  <w:tcW w:w="7674" w:type="dxa"/>
                  <w:gridSpan w:val="3"/>
                </w:tcPr>
                <w:p w14:paraId="5E1437B6" w14:textId="77777777" w:rsidR="00D452CA" w:rsidRPr="00D452CA" w:rsidRDefault="00D452CA" w:rsidP="5D639AA6">
                  <w:pPr>
                    <w:rPr>
                      <w:rFonts w:asciiTheme="majorHAnsi" w:hAnsiTheme="majorHAnsi"/>
                      <w:sz w:val="20"/>
                      <w:szCs w:val="20"/>
                    </w:rPr>
                  </w:pPr>
                  <w:r w:rsidRPr="5D639AA6">
                    <w:rPr>
                      <w:rFonts w:asciiTheme="majorHAnsi" w:hAnsiTheme="majorHAnsi"/>
                      <w:sz w:val="20"/>
                      <w:szCs w:val="20"/>
                      <w:highlight w:val="green"/>
                    </w:rPr>
                    <w:t>**</w:t>
                  </w: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  <w:highlight w:val="green"/>
                      </w:rPr>
                      <w:id w:val="-75151367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D452CA">
                        <w:rPr>
                          <w:rFonts w:ascii="Segoe UI Symbol" w:eastAsia="MS Gothic" w:hAnsi="Segoe UI Symbol" w:cs="Segoe UI Symbol"/>
                          <w:sz w:val="20"/>
                          <w:szCs w:val="20"/>
                          <w:highlight w:val="green"/>
                        </w:rPr>
                        <w:t>☐</w:t>
                      </w:r>
                    </w:sdtContent>
                  </w:sdt>
                  <w:r w:rsidRPr="5D639AA6">
                    <w:rPr>
                      <w:rFonts w:asciiTheme="majorHAnsi" w:hAnsiTheme="majorHAnsi"/>
                      <w:sz w:val="20"/>
                      <w:szCs w:val="20"/>
                      <w:highlight w:val="green"/>
                    </w:rPr>
                    <w:t>Lymphadenopathy (swelling in the groin, neck and under arms)</w:t>
                  </w:r>
                </w:p>
              </w:tc>
            </w:tr>
          </w:tbl>
          <w:p w14:paraId="6F0C7B91" w14:textId="2E27CFE6" w:rsidR="00FA167E" w:rsidRPr="00FA167E" w:rsidRDefault="00FA167E" w:rsidP="00FA167E"/>
        </w:tc>
      </w:tr>
      <w:tr w:rsidR="004055C9" w:rsidRPr="00310322" w14:paraId="37CA8D98" w14:textId="77777777" w:rsidTr="5D639AA6">
        <w:trPr>
          <w:trHeight w:val="487"/>
        </w:trPr>
        <w:tc>
          <w:tcPr>
            <w:tcW w:w="8817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22AF39D" w14:textId="239109C4" w:rsidR="004055C9" w:rsidRPr="00310322" w:rsidRDefault="006F53C0" w:rsidP="009D3D85">
            <w:pPr>
              <w:pStyle w:val="ListParagraph"/>
              <w:numPr>
                <w:ilvl w:val="0"/>
                <w:numId w:val="3"/>
              </w:numPr>
              <w:textAlignment w:val="baseline"/>
              <w:rPr>
                <w:b/>
                <w:bCs/>
                <w:noProof/>
                <w:sz w:val="18"/>
                <w:szCs w:val="18"/>
              </w:rPr>
            </w:pPr>
            <w:r w:rsidRPr="00310322">
              <w:rPr>
                <w:rFonts w:asciiTheme="majorHAnsi" w:eastAsia="Times New Roman" w:hAnsiTheme="majorHAnsi" w:cs="Calibri"/>
                <w:b/>
                <w:bCs/>
                <w:sz w:val="18"/>
                <w:szCs w:val="18"/>
              </w:rPr>
              <w:t>Have you traveled internationally or domestically in the last month?</w:t>
            </w:r>
          </w:p>
        </w:tc>
        <w:tc>
          <w:tcPr>
            <w:tcW w:w="747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4D0B571" w14:textId="1D2FAD08" w:rsidR="004055C9" w:rsidRPr="00310322" w:rsidRDefault="006F53C0" w:rsidP="006F53C0">
            <w:pPr>
              <w:textAlignment w:val="baseline"/>
              <w:rPr>
                <w:rFonts w:asciiTheme="majorHAnsi" w:hAnsiTheme="majorHAnsi" w:cstheme="minorHAnsi"/>
                <w:noProof/>
                <w:sz w:val="18"/>
                <w:szCs w:val="18"/>
              </w:rPr>
            </w:pPr>
            <w:r w:rsidRPr="00310322">
              <w:rPr>
                <w:rFonts w:asciiTheme="majorHAnsi" w:hAnsiTheme="majorHAnsi" w:cstheme="minorHAnsi"/>
                <w:noProof/>
                <w:sz w:val="18"/>
                <w:szCs w:val="18"/>
              </w:rPr>
              <w:t xml:space="preserve">  </w:t>
            </w:r>
            <w:r w:rsidR="00602345" w:rsidRPr="00310322">
              <w:rPr>
                <w:rFonts w:asciiTheme="majorHAnsi" w:hAnsiTheme="majorHAnsi" w:cstheme="minorHAnsi"/>
                <w:noProof/>
                <w:sz w:val="18"/>
                <w:szCs w:val="18"/>
              </w:rPr>
              <w:t>YES</w:t>
            </w:r>
          </w:p>
        </w:tc>
        <w:tc>
          <w:tcPr>
            <w:tcW w:w="747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5CD56A3" w14:textId="1593C195" w:rsidR="004055C9" w:rsidRPr="00310322" w:rsidRDefault="00602345" w:rsidP="00602345">
            <w:pPr>
              <w:textAlignment w:val="baseline"/>
              <w:rPr>
                <w:rFonts w:asciiTheme="majorHAnsi" w:hAnsiTheme="majorHAnsi" w:cstheme="minorHAnsi"/>
                <w:noProof/>
                <w:sz w:val="18"/>
                <w:szCs w:val="18"/>
              </w:rPr>
            </w:pPr>
            <w:r w:rsidRPr="00310322">
              <w:rPr>
                <w:rFonts w:asciiTheme="majorHAnsi" w:hAnsiTheme="majorHAnsi" w:cstheme="minorHAnsi"/>
                <w:noProof/>
                <w:sz w:val="18"/>
                <w:szCs w:val="18"/>
              </w:rPr>
              <w:t xml:space="preserve">  NO</w:t>
            </w:r>
          </w:p>
        </w:tc>
        <w:tc>
          <w:tcPr>
            <w:tcW w:w="100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65A0DA7" w14:textId="2FFC9942" w:rsidR="004055C9" w:rsidRPr="00310322" w:rsidRDefault="00602345" w:rsidP="00602345">
            <w:pPr>
              <w:textAlignment w:val="baseline"/>
              <w:rPr>
                <w:rFonts w:asciiTheme="majorHAnsi" w:hAnsiTheme="majorHAnsi" w:cstheme="minorHAnsi"/>
                <w:noProof/>
                <w:sz w:val="18"/>
                <w:szCs w:val="18"/>
              </w:rPr>
            </w:pPr>
            <w:r w:rsidRPr="00310322">
              <w:rPr>
                <w:rFonts w:asciiTheme="majorHAnsi" w:hAnsiTheme="majorHAnsi" w:cstheme="minorHAnsi"/>
                <w:noProof/>
                <w:sz w:val="18"/>
                <w:szCs w:val="18"/>
              </w:rPr>
              <w:t>DON’T KNOW</w:t>
            </w:r>
          </w:p>
        </w:tc>
      </w:tr>
      <w:tr w:rsidR="00E94140" w:rsidRPr="00310322" w14:paraId="5116F0A0" w14:textId="77777777" w:rsidTr="5D639AA6">
        <w:trPr>
          <w:trHeight w:val="487"/>
        </w:trPr>
        <w:tc>
          <w:tcPr>
            <w:tcW w:w="8817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6C8D944" w14:textId="710EC02F" w:rsidR="00E94140" w:rsidRPr="00310322" w:rsidRDefault="00E94140" w:rsidP="00E94140">
            <w:pPr>
              <w:pStyle w:val="ListParagraph"/>
              <w:numPr>
                <w:ilvl w:val="0"/>
                <w:numId w:val="3"/>
              </w:numPr>
              <w:rPr>
                <w:rFonts w:asciiTheme="majorHAnsi" w:hAnsiTheme="majorHAnsi"/>
                <w:b/>
                <w:bCs/>
                <w:noProof/>
                <w:sz w:val="18"/>
                <w:szCs w:val="18"/>
              </w:rPr>
            </w:pPr>
            <w:r w:rsidRPr="00310322">
              <w:rPr>
                <w:rFonts w:asciiTheme="majorHAnsi" w:hAnsiTheme="majorHAnsi"/>
                <w:b/>
                <w:bCs/>
                <w:noProof/>
                <w:sz w:val="18"/>
                <w:szCs w:val="18"/>
              </w:rPr>
              <w:t xml:space="preserve">In the last </w:t>
            </w:r>
            <w:r w:rsidR="002202F2">
              <w:rPr>
                <w:rFonts w:asciiTheme="majorHAnsi" w:hAnsiTheme="majorHAnsi"/>
                <w:b/>
                <w:bCs/>
                <w:noProof/>
                <w:sz w:val="18"/>
                <w:szCs w:val="18"/>
              </w:rPr>
              <w:t>21</w:t>
            </w:r>
            <w:r w:rsidRPr="00310322">
              <w:rPr>
                <w:rFonts w:asciiTheme="majorHAnsi" w:hAnsiTheme="majorHAnsi"/>
                <w:b/>
                <w:bCs/>
                <w:noProof/>
                <w:sz w:val="18"/>
                <w:szCs w:val="18"/>
              </w:rPr>
              <w:t xml:space="preserve"> days, have you been in contact with someone who was confirmed or suspected to have Monkeypox? </w:t>
            </w:r>
          </w:p>
        </w:tc>
        <w:tc>
          <w:tcPr>
            <w:tcW w:w="747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243D7F0" w14:textId="28892C33" w:rsidR="00E94140" w:rsidRPr="00310322" w:rsidRDefault="00E94140" w:rsidP="00E94140">
            <w:pPr>
              <w:rPr>
                <w:rFonts w:asciiTheme="majorHAnsi" w:hAnsiTheme="majorHAnsi" w:cstheme="minorHAnsi"/>
                <w:noProof/>
                <w:sz w:val="18"/>
                <w:szCs w:val="18"/>
              </w:rPr>
            </w:pPr>
            <w:r w:rsidRPr="00310322">
              <w:rPr>
                <w:rFonts w:asciiTheme="majorHAnsi" w:hAnsiTheme="majorHAnsi" w:cstheme="minorHAnsi"/>
                <w:sz w:val="18"/>
                <w:szCs w:val="18"/>
              </w:rPr>
              <w:t xml:space="preserve">  YES</w:t>
            </w:r>
          </w:p>
        </w:tc>
        <w:tc>
          <w:tcPr>
            <w:tcW w:w="747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FBFE643" w14:textId="31717439" w:rsidR="00E94140" w:rsidRPr="00310322" w:rsidRDefault="00E94140" w:rsidP="00E94140">
            <w:pPr>
              <w:rPr>
                <w:rFonts w:asciiTheme="majorHAnsi" w:hAnsiTheme="majorHAnsi" w:cstheme="minorHAnsi"/>
                <w:noProof/>
                <w:sz w:val="18"/>
                <w:szCs w:val="18"/>
              </w:rPr>
            </w:pPr>
            <w:r w:rsidRPr="00310322">
              <w:rPr>
                <w:rFonts w:asciiTheme="majorHAnsi" w:hAnsiTheme="majorHAnsi" w:cstheme="minorHAnsi"/>
                <w:sz w:val="18"/>
                <w:szCs w:val="18"/>
              </w:rPr>
              <w:t xml:space="preserve">  NO</w:t>
            </w:r>
          </w:p>
        </w:tc>
        <w:tc>
          <w:tcPr>
            <w:tcW w:w="100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1C942DC" w14:textId="6884846C" w:rsidR="00E94140" w:rsidRPr="00310322" w:rsidRDefault="00E94140" w:rsidP="00E94140">
            <w:pPr>
              <w:rPr>
                <w:rFonts w:asciiTheme="majorHAnsi" w:hAnsiTheme="majorHAnsi" w:cstheme="minorHAnsi"/>
                <w:noProof/>
                <w:sz w:val="18"/>
                <w:szCs w:val="18"/>
              </w:rPr>
            </w:pPr>
            <w:r w:rsidRPr="00310322">
              <w:rPr>
                <w:rFonts w:asciiTheme="majorHAnsi" w:hAnsiTheme="majorHAnsi" w:cstheme="minorHAnsi"/>
                <w:sz w:val="18"/>
                <w:szCs w:val="18"/>
              </w:rPr>
              <w:t>DON’T KNOW</w:t>
            </w:r>
          </w:p>
        </w:tc>
      </w:tr>
    </w:tbl>
    <w:p w14:paraId="11766E5F" w14:textId="77777777" w:rsidR="00A82C1A" w:rsidRPr="006438D4" w:rsidRDefault="00A82C1A" w:rsidP="00144D13">
      <w:pPr>
        <w:ind w:left="90" w:right="-3501"/>
        <w:textAlignment w:val="baseline"/>
        <w:rPr>
          <w:rFonts w:asciiTheme="majorHAnsi" w:eastAsia="Times New Roman" w:hAnsiTheme="majorHAnsi" w:cs="Calibri"/>
          <w:sz w:val="16"/>
          <w:szCs w:val="16"/>
        </w:rPr>
      </w:pPr>
    </w:p>
    <w:p w14:paraId="289EB715" w14:textId="074B025B" w:rsidR="00B82AAB" w:rsidRDefault="00B82AAB" w:rsidP="005453BC">
      <w:pPr>
        <w:rPr>
          <w:rFonts w:asciiTheme="majorHAnsi" w:hAnsiTheme="majorHAnsi"/>
          <w:sz w:val="2"/>
          <w:szCs w:val="8"/>
        </w:rPr>
      </w:pPr>
    </w:p>
    <w:p w14:paraId="65DF59B1" w14:textId="562C0DB2" w:rsidR="00B82AAB" w:rsidRPr="009F746D" w:rsidRDefault="00B82AAB" w:rsidP="7BF9CA0F">
      <w:pPr>
        <w:ind w:left="90"/>
        <w:rPr>
          <w:rFonts w:asciiTheme="majorHAnsi" w:hAnsiTheme="majorHAnsi"/>
          <w:sz w:val="2"/>
          <w:szCs w:val="2"/>
        </w:rPr>
      </w:pPr>
    </w:p>
    <w:sectPr w:rsidR="00B82AAB" w:rsidRPr="009F746D" w:rsidSect="00E8667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987" w:right="1260" w:bottom="1325" w:left="346" w:header="288" w:footer="108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8881C6" w14:textId="77777777" w:rsidR="00465F07" w:rsidRDefault="00465F07">
      <w:r>
        <w:separator/>
      </w:r>
    </w:p>
  </w:endnote>
  <w:endnote w:type="continuationSeparator" w:id="0">
    <w:p w14:paraId="0B2BEA0E" w14:textId="77777777" w:rsidR="00465F07" w:rsidRDefault="00465F07">
      <w:r>
        <w:continuationSeparator/>
      </w:r>
    </w:p>
  </w:endnote>
  <w:endnote w:type="continuationNotice" w:id="1">
    <w:p w14:paraId="6B8DFEE2" w14:textId="77777777" w:rsidR="001971DB" w:rsidRDefault="001971D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yriad Pro">
    <w:altName w:val="Arial"/>
    <w:charset w:val="00"/>
    <w:family w:val="swiss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5900F8" w14:textId="77777777" w:rsidR="002202F2" w:rsidRDefault="002202F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69169713"/>
      <w:placeholder>
        <w:docPart w:val="19F0A320E5B844078614ECF484179922"/>
      </w:placeholder>
      <w:temporary/>
      <w:showingPlcHdr/>
      <w15:appearance w15:val="hidden"/>
    </w:sdtPr>
    <w:sdtEndPr/>
    <w:sdtContent>
      <w:p w14:paraId="165E6730" w14:textId="77777777" w:rsidR="00184EE6" w:rsidRDefault="00184EE6">
        <w:pPr>
          <w:pStyle w:val="Footer"/>
        </w:pPr>
        <w:r>
          <w:t>[Type here]</w:t>
        </w:r>
      </w:p>
    </w:sdtContent>
  </w:sdt>
  <w:tbl>
    <w:tblPr>
      <w:tblStyle w:val="TableGrid"/>
      <w:tblpPr w:leftFromText="180" w:rightFromText="180" w:vertAnchor="text" w:horzAnchor="margin" w:tblpY="4744"/>
      <w:tblW w:w="1116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055"/>
      <w:gridCol w:w="2515"/>
      <w:gridCol w:w="2430"/>
      <w:gridCol w:w="2169"/>
    </w:tblGrid>
    <w:tr w:rsidR="00184EE6" w14:paraId="222A9CCA" w14:textId="77777777" w:rsidTr="00213617">
      <w:trPr>
        <w:trHeight w:val="80"/>
      </w:trPr>
      <w:tc>
        <w:tcPr>
          <w:tcW w:w="4055" w:type="dxa"/>
          <w:tcBorders>
            <w:bottom w:val="single" w:sz="6" w:space="0" w:color="auto"/>
          </w:tcBorders>
        </w:tcPr>
        <w:p w14:paraId="378920CB" w14:textId="77777777" w:rsidR="00184EE6" w:rsidRPr="009A0B0E" w:rsidRDefault="00184EE6" w:rsidP="00213617">
          <w:pPr>
            <w:rPr>
              <w:rFonts w:asciiTheme="majorHAnsi" w:hAnsiTheme="majorHAnsi"/>
              <w:b/>
              <w:bCs/>
              <w:color w:val="FF0000"/>
              <w:sz w:val="14"/>
              <w:szCs w:val="14"/>
            </w:rPr>
          </w:pPr>
        </w:p>
        <w:p w14:paraId="22BBED3B" w14:textId="77777777" w:rsidR="00184EE6" w:rsidRPr="009A0B0E" w:rsidRDefault="00184EE6" w:rsidP="00213617">
          <w:pPr>
            <w:rPr>
              <w:rFonts w:asciiTheme="majorHAnsi" w:hAnsiTheme="majorHAnsi"/>
              <w:b/>
              <w:bCs/>
              <w:sz w:val="14"/>
              <w:szCs w:val="20"/>
            </w:rPr>
          </w:pPr>
        </w:p>
        <w:p w14:paraId="1E88BE5D" w14:textId="499F9088" w:rsidR="00184EE6" w:rsidRPr="009A0B0E" w:rsidRDefault="00213617" w:rsidP="00213617">
          <w:pPr>
            <w:rPr>
              <w:rFonts w:asciiTheme="majorHAnsi" w:hAnsiTheme="majorHAnsi"/>
              <w:b/>
              <w:bCs/>
              <w:sz w:val="14"/>
              <w:szCs w:val="20"/>
            </w:rPr>
          </w:pPr>
          <w:r>
            <w:rPr>
              <w:rFonts w:asciiTheme="majorHAnsi" w:hAnsiTheme="majorHAnsi"/>
              <w:b/>
              <w:bCs/>
              <w:sz w:val="14"/>
              <w:szCs w:val="20"/>
            </w:rPr>
            <w:t xml:space="preserve">Client Name </w:t>
          </w:r>
        </w:p>
      </w:tc>
      <w:tc>
        <w:tcPr>
          <w:tcW w:w="2515" w:type="dxa"/>
          <w:tcBorders>
            <w:bottom w:val="single" w:sz="6" w:space="0" w:color="auto"/>
          </w:tcBorders>
        </w:tcPr>
        <w:p w14:paraId="1343621A" w14:textId="77777777" w:rsidR="00184EE6" w:rsidRDefault="00184EE6" w:rsidP="00213617">
          <w:pPr>
            <w:rPr>
              <w:rFonts w:asciiTheme="majorHAnsi" w:hAnsiTheme="majorHAnsi"/>
              <w:b/>
              <w:bCs/>
              <w:sz w:val="14"/>
              <w:szCs w:val="20"/>
            </w:rPr>
          </w:pPr>
        </w:p>
        <w:p w14:paraId="6664FE3F" w14:textId="77777777" w:rsidR="00213617" w:rsidRDefault="00213617" w:rsidP="00213617">
          <w:pPr>
            <w:rPr>
              <w:rFonts w:asciiTheme="majorHAnsi" w:hAnsiTheme="majorHAnsi"/>
              <w:b/>
              <w:bCs/>
              <w:sz w:val="14"/>
              <w:szCs w:val="20"/>
            </w:rPr>
          </w:pPr>
        </w:p>
        <w:p w14:paraId="402C0EE1" w14:textId="2A467555" w:rsidR="00213617" w:rsidRPr="00213617" w:rsidRDefault="00213617" w:rsidP="00213617">
          <w:pPr>
            <w:rPr>
              <w:rFonts w:asciiTheme="majorHAnsi" w:hAnsiTheme="majorHAnsi"/>
              <w:sz w:val="14"/>
              <w:szCs w:val="20"/>
            </w:rPr>
          </w:pPr>
          <w:r>
            <w:rPr>
              <w:rFonts w:asciiTheme="majorHAnsi" w:hAnsiTheme="majorHAnsi"/>
              <w:sz w:val="14"/>
              <w:szCs w:val="20"/>
            </w:rPr>
            <w:t xml:space="preserve">Client DOB: </w:t>
          </w:r>
        </w:p>
      </w:tc>
      <w:tc>
        <w:tcPr>
          <w:tcW w:w="2430" w:type="dxa"/>
          <w:tcBorders>
            <w:bottom w:val="single" w:sz="6" w:space="0" w:color="auto"/>
          </w:tcBorders>
        </w:tcPr>
        <w:p w14:paraId="6242E36A" w14:textId="77777777" w:rsidR="00213617" w:rsidRDefault="00213617" w:rsidP="00213617">
          <w:pPr>
            <w:rPr>
              <w:rFonts w:asciiTheme="majorHAnsi" w:hAnsiTheme="majorHAnsi"/>
              <w:b/>
              <w:bCs/>
              <w:sz w:val="14"/>
              <w:szCs w:val="20"/>
            </w:rPr>
          </w:pPr>
        </w:p>
        <w:p w14:paraId="1DD2ABE7" w14:textId="77777777" w:rsidR="00213617" w:rsidRDefault="00213617" w:rsidP="00213617">
          <w:pPr>
            <w:rPr>
              <w:rFonts w:asciiTheme="majorHAnsi" w:hAnsiTheme="majorHAnsi"/>
              <w:b/>
              <w:bCs/>
              <w:sz w:val="14"/>
              <w:szCs w:val="20"/>
            </w:rPr>
          </w:pPr>
        </w:p>
        <w:p w14:paraId="3E9AF101" w14:textId="3B1B3525" w:rsidR="00184EE6" w:rsidRPr="009A0B0E" w:rsidRDefault="00213617" w:rsidP="00213617">
          <w:pPr>
            <w:rPr>
              <w:rFonts w:asciiTheme="majorHAnsi" w:hAnsiTheme="majorHAnsi"/>
              <w:b/>
              <w:bCs/>
              <w:sz w:val="14"/>
              <w:szCs w:val="20"/>
            </w:rPr>
          </w:pPr>
          <w:r>
            <w:rPr>
              <w:rFonts w:asciiTheme="majorHAnsi" w:hAnsiTheme="majorHAnsi"/>
              <w:b/>
              <w:bCs/>
              <w:sz w:val="14"/>
              <w:szCs w:val="20"/>
            </w:rPr>
            <w:t xml:space="preserve">Client Phone #: </w:t>
          </w:r>
        </w:p>
      </w:tc>
      <w:tc>
        <w:tcPr>
          <w:tcW w:w="2169" w:type="dxa"/>
          <w:tcBorders>
            <w:bottom w:val="single" w:sz="6" w:space="0" w:color="auto"/>
          </w:tcBorders>
        </w:tcPr>
        <w:p w14:paraId="591C86FB" w14:textId="77777777" w:rsidR="00184EE6" w:rsidRPr="009A0B0E" w:rsidRDefault="00184EE6" w:rsidP="00213617">
          <w:pPr>
            <w:rPr>
              <w:rFonts w:asciiTheme="majorHAnsi" w:hAnsiTheme="majorHAnsi"/>
              <w:b/>
              <w:bCs/>
              <w:sz w:val="14"/>
              <w:szCs w:val="20"/>
            </w:rPr>
          </w:pPr>
        </w:p>
        <w:p w14:paraId="3673404C" w14:textId="77777777" w:rsidR="00184EE6" w:rsidRPr="009A0B0E" w:rsidRDefault="00184EE6" w:rsidP="00213617">
          <w:pPr>
            <w:rPr>
              <w:rFonts w:asciiTheme="majorHAnsi" w:hAnsiTheme="majorHAnsi"/>
              <w:b/>
              <w:bCs/>
              <w:sz w:val="14"/>
              <w:szCs w:val="20"/>
            </w:rPr>
          </w:pPr>
        </w:p>
        <w:p w14:paraId="7E7679C6" w14:textId="77777777" w:rsidR="00184EE6" w:rsidRPr="009A0B0E" w:rsidRDefault="00184EE6" w:rsidP="00213617">
          <w:pPr>
            <w:rPr>
              <w:rFonts w:asciiTheme="majorHAnsi" w:hAnsiTheme="majorHAnsi"/>
              <w:b/>
              <w:bCs/>
              <w:sz w:val="14"/>
              <w:szCs w:val="20"/>
            </w:rPr>
          </w:pPr>
          <w:r w:rsidRPr="009A0B0E">
            <w:rPr>
              <w:rFonts w:asciiTheme="majorHAnsi" w:hAnsiTheme="majorHAnsi"/>
              <w:b/>
              <w:bCs/>
              <w:sz w:val="14"/>
              <w:szCs w:val="20"/>
            </w:rPr>
            <w:t>Date:</w:t>
          </w:r>
        </w:p>
      </w:tc>
    </w:tr>
    <w:tr w:rsidR="00184EE6" w14:paraId="76553CC5" w14:textId="77777777" w:rsidTr="00213617">
      <w:trPr>
        <w:trHeight w:val="433"/>
      </w:trPr>
      <w:tc>
        <w:tcPr>
          <w:tcW w:w="4055" w:type="dxa"/>
          <w:tcBorders>
            <w:top w:val="single" w:sz="6" w:space="0" w:color="auto"/>
            <w:bottom w:val="single" w:sz="6" w:space="0" w:color="auto"/>
          </w:tcBorders>
        </w:tcPr>
        <w:p w14:paraId="57CDAE99" w14:textId="77777777" w:rsidR="00184EE6" w:rsidRPr="009A0B0E" w:rsidRDefault="00184EE6" w:rsidP="00213617">
          <w:pPr>
            <w:rPr>
              <w:rFonts w:asciiTheme="majorHAnsi" w:hAnsiTheme="majorHAnsi"/>
              <w:b/>
              <w:bCs/>
              <w:sz w:val="14"/>
              <w:szCs w:val="20"/>
            </w:rPr>
          </w:pPr>
        </w:p>
        <w:p w14:paraId="08B00CC9" w14:textId="77777777" w:rsidR="00184EE6" w:rsidRPr="009A0B0E" w:rsidRDefault="00184EE6" w:rsidP="00213617">
          <w:pPr>
            <w:rPr>
              <w:rFonts w:asciiTheme="majorHAnsi" w:hAnsiTheme="majorHAnsi"/>
              <w:b/>
              <w:bCs/>
              <w:sz w:val="14"/>
              <w:szCs w:val="20"/>
            </w:rPr>
          </w:pPr>
        </w:p>
        <w:p w14:paraId="64E72F64" w14:textId="77777777" w:rsidR="00184EE6" w:rsidRPr="009A0B0E" w:rsidRDefault="00184EE6" w:rsidP="00213617">
          <w:pPr>
            <w:rPr>
              <w:rFonts w:asciiTheme="majorHAnsi" w:hAnsiTheme="majorHAnsi"/>
              <w:b/>
              <w:bCs/>
              <w:sz w:val="14"/>
              <w:szCs w:val="20"/>
            </w:rPr>
          </w:pPr>
        </w:p>
        <w:p w14:paraId="14120E42" w14:textId="0933CC15" w:rsidR="00184EE6" w:rsidRPr="009A0B0E" w:rsidRDefault="00247B82" w:rsidP="00213617">
          <w:pPr>
            <w:rPr>
              <w:rFonts w:asciiTheme="majorHAnsi" w:hAnsiTheme="majorHAnsi"/>
              <w:sz w:val="14"/>
              <w:szCs w:val="20"/>
            </w:rPr>
          </w:pPr>
          <w:r>
            <w:rPr>
              <w:rFonts w:asciiTheme="majorHAnsi" w:hAnsiTheme="majorHAnsi"/>
              <w:b/>
              <w:bCs/>
              <w:sz w:val="14"/>
              <w:szCs w:val="20"/>
            </w:rPr>
            <w:t xml:space="preserve">Screener </w:t>
          </w:r>
          <w:r w:rsidRPr="009A0B0E">
            <w:rPr>
              <w:rFonts w:asciiTheme="majorHAnsi" w:hAnsiTheme="majorHAnsi"/>
              <w:b/>
              <w:bCs/>
              <w:sz w:val="14"/>
              <w:szCs w:val="20"/>
            </w:rPr>
            <w:t>Name</w:t>
          </w:r>
          <w:r w:rsidR="00184EE6" w:rsidRPr="009A0B0E">
            <w:rPr>
              <w:rFonts w:asciiTheme="majorHAnsi" w:hAnsiTheme="majorHAnsi"/>
              <w:b/>
              <w:bCs/>
              <w:sz w:val="14"/>
              <w:szCs w:val="20"/>
            </w:rPr>
            <w:t>:</w:t>
          </w:r>
        </w:p>
      </w:tc>
      <w:tc>
        <w:tcPr>
          <w:tcW w:w="2515" w:type="dxa"/>
          <w:tcBorders>
            <w:top w:val="single" w:sz="6" w:space="0" w:color="auto"/>
            <w:bottom w:val="single" w:sz="6" w:space="0" w:color="auto"/>
          </w:tcBorders>
        </w:tcPr>
        <w:p w14:paraId="13B9C848" w14:textId="77777777" w:rsidR="00184EE6" w:rsidRPr="009A0B0E" w:rsidRDefault="00184EE6" w:rsidP="00213617">
          <w:pPr>
            <w:rPr>
              <w:rFonts w:asciiTheme="majorHAnsi" w:hAnsiTheme="majorHAnsi"/>
              <w:b/>
              <w:bCs/>
              <w:sz w:val="14"/>
              <w:szCs w:val="20"/>
            </w:rPr>
          </w:pPr>
        </w:p>
        <w:p w14:paraId="59451E83" w14:textId="77777777" w:rsidR="00184EE6" w:rsidRPr="009A0B0E" w:rsidRDefault="00184EE6" w:rsidP="00213617">
          <w:pPr>
            <w:rPr>
              <w:rFonts w:asciiTheme="majorHAnsi" w:hAnsiTheme="majorHAnsi"/>
              <w:b/>
              <w:bCs/>
              <w:sz w:val="14"/>
              <w:szCs w:val="20"/>
            </w:rPr>
          </w:pPr>
        </w:p>
        <w:p w14:paraId="4BB075CF" w14:textId="77777777" w:rsidR="00184EE6" w:rsidRPr="009A0B0E" w:rsidRDefault="00184EE6" w:rsidP="00213617">
          <w:pPr>
            <w:rPr>
              <w:rFonts w:asciiTheme="majorHAnsi" w:hAnsiTheme="majorHAnsi"/>
              <w:b/>
              <w:bCs/>
              <w:sz w:val="14"/>
              <w:szCs w:val="20"/>
            </w:rPr>
          </w:pPr>
        </w:p>
        <w:p w14:paraId="4BA46775" w14:textId="232905D1" w:rsidR="00184EE6" w:rsidRPr="009A0B0E" w:rsidRDefault="00184EE6" w:rsidP="00213617">
          <w:pPr>
            <w:rPr>
              <w:rFonts w:asciiTheme="majorHAnsi" w:hAnsiTheme="majorHAnsi"/>
              <w:sz w:val="14"/>
              <w:szCs w:val="20"/>
            </w:rPr>
          </w:pPr>
        </w:p>
      </w:tc>
      <w:tc>
        <w:tcPr>
          <w:tcW w:w="2430" w:type="dxa"/>
          <w:tcBorders>
            <w:top w:val="single" w:sz="6" w:space="0" w:color="auto"/>
            <w:bottom w:val="single" w:sz="6" w:space="0" w:color="auto"/>
          </w:tcBorders>
        </w:tcPr>
        <w:p w14:paraId="7D21C47F" w14:textId="77777777" w:rsidR="00184EE6" w:rsidRPr="009A0B0E" w:rsidRDefault="00184EE6" w:rsidP="00213617">
          <w:pPr>
            <w:rPr>
              <w:rFonts w:asciiTheme="majorHAnsi" w:hAnsiTheme="majorHAnsi"/>
              <w:b/>
              <w:bCs/>
              <w:sz w:val="14"/>
              <w:szCs w:val="20"/>
            </w:rPr>
          </w:pPr>
        </w:p>
        <w:p w14:paraId="137C49E7" w14:textId="77777777" w:rsidR="00184EE6" w:rsidRPr="009A0B0E" w:rsidRDefault="00184EE6" w:rsidP="00213617">
          <w:pPr>
            <w:rPr>
              <w:rFonts w:asciiTheme="majorHAnsi" w:hAnsiTheme="majorHAnsi"/>
              <w:b/>
              <w:bCs/>
              <w:sz w:val="14"/>
              <w:szCs w:val="20"/>
            </w:rPr>
          </w:pPr>
        </w:p>
        <w:p w14:paraId="222BEFDF" w14:textId="77777777" w:rsidR="00184EE6" w:rsidRPr="009A0B0E" w:rsidRDefault="00184EE6" w:rsidP="00213617">
          <w:pPr>
            <w:rPr>
              <w:rFonts w:asciiTheme="majorHAnsi" w:hAnsiTheme="majorHAnsi"/>
              <w:b/>
              <w:bCs/>
              <w:sz w:val="14"/>
              <w:szCs w:val="20"/>
            </w:rPr>
          </w:pPr>
        </w:p>
        <w:p w14:paraId="0A9E0665" w14:textId="77777777" w:rsidR="00184EE6" w:rsidRPr="009A0B0E" w:rsidRDefault="00184EE6" w:rsidP="00213617">
          <w:pPr>
            <w:rPr>
              <w:rFonts w:asciiTheme="majorHAnsi" w:hAnsiTheme="majorHAnsi"/>
              <w:sz w:val="14"/>
              <w:szCs w:val="20"/>
            </w:rPr>
          </w:pPr>
          <w:r w:rsidRPr="009A0B0E">
            <w:rPr>
              <w:rFonts w:asciiTheme="majorHAnsi" w:hAnsiTheme="majorHAnsi"/>
              <w:b/>
              <w:bCs/>
              <w:sz w:val="14"/>
              <w:szCs w:val="20"/>
            </w:rPr>
            <w:t>Employee #:</w:t>
          </w:r>
        </w:p>
      </w:tc>
      <w:tc>
        <w:tcPr>
          <w:tcW w:w="2169" w:type="dxa"/>
          <w:tcBorders>
            <w:top w:val="single" w:sz="6" w:space="0" w:color="auto"/>
            <w:bottom w:val="single" w:sz="6" w:space="0" w:color="auto"/>
          </w:tcBorders>
        </w:tcPr>
        <w:p w14:paraId="6B6815FF" w14:textId="77777777" w:rsidR="00184EE6" w:rsidRPr="009A0B0E" w:rsidRDefault="00184EE6" w:rsidP="00213617">
          <w:pPr>
            <w:rPr>
              <w:rFonts w:asciiTheme="majorHAnsi" w:hAnsiTheme="majorHAnsi"/>
              <w:b/>
              <w:bCs/>
              <w:sz w:val="14"/>
              <w:szCs w:val="20"/>
            </w:rPr>
          </w:pPr>
        </w:p>
        <w:p w14:paraId="1320D884" w14:textId="77777777" w:rsidR="00184EE6" w:rsidRPr="009A0B0E" w:rsidRDefault="00184EE6" w:rsidP="00213617">
          <w:pPr>
            <w:rPr>
              <w:rFonts w:asciiTheme="majorHAnsi" w:hAnsiTheme="majorHAnsi"/>
              <w:b/>
              <w:bCs/>
              <w:sz w:val="14"/>
              <w:szCs w:val="20"/>
            </w:rPr>
          </w:pPr>
        </w:p>
        <w:p w14:paraId="6E1F039C" w14:textId="77777777" w:rsidR="00184EE6" w:rsidRPr="009A0B0E" w:rsidRDefault="00184EE6" w:rsidP="00213617">
          <w:pPr>
            <w:rPr>
              <w:rFonts w:asciiTheme="majorHAnsi" w:hAnsiTheme="majorHAnsi"/>
              <w:b/>
              <w:bCs/>
              <w:sz w:val="14"/>
              <w:szCs w:val="20"/>
            </w:rPr>
          </w:pPr>
        </w:p>
        <w:p w14:paraId="36DA78B3" w14:textId="77777777" w:rsidR="00184EE6" w:rsidRPr="009A0B0E" w:rsidRDefault="00184EE6" w:rsidP="00213617">
          <w:pPr>
            <w:rPr>
              <w:rFonts w:asciiTheme="majorHAnsi" w:hAnsiTheme="majorHAnsi"/>
              <w:sz w:val="14"/>
              <w:szCs w:val="20"/>
            </w:rPr>
          </w:pPr>
          <w:r w:rsidRPr="009A0B0E">
            <w:rPr>
              <w:rFonts w:asciiTheme="majorHAnsi" w:hAnsiTheme="majorHAnsi"/>
              <w:b/>
              <w:bCs/>
              <w:sz w:val="14"/>
              <w:szCs w:val="20"/>
            </w:rPr>
            <w:t>Date:</w:t>
          </w:r>
        </w:p>
      </w:tc>
    </w:tr>
    <w:tr w:rsidR="00184EE6" w14:paraId="4DECF22F" w14:textId="77777777" w:rsidTr="00213617">
      <w:trPr>
        <w:trHeight w:val="150"/>
      </w:trPr>
      <w:tc>
        <w:tcPr>
          <w:tcW w:w="4055" w:type="dxa"/>
          <w:tcBorders>
            <w:top w:val="single" w:sz="6" w:space="0" w:color="auto"/>
            <w:bottom w:val="single" w:sz="6" w:space="0" w:color="auto"/>
          </w:tcBorders>
        </w:tcPr>
        <w:p w14:paraId="3F09584A" w14:textId="77777777" w:rsidR="00184EE6" w:rsidRPr="009A0B0E" w:rsidRDefault="00184EE6" w:rsidP="00213617">
          <w:pPr>
            <w:rPr>
              <w:rFonts w:asciiTheme="majorHAnsi" w:hAnsiTheme="majorHAnsi"/>
              <w:b/>
              <w:bCs/>
              <w:sz w:val="14"/>
              <w:szCs w:val="20"/>
            </w:rPr>
          </w:pPr>
        </w:p>
        <w:p w14:paraId="648CD923" w14:textId="77777777" w:rsidR="00184EE6" w:rsidRPr="009A0B0E" w:rsidRDefault="00184EE6" w:rsidP="00213617">
          <w:pPr>
            <w:rPr>
              <w:rFonts w:asciiTheme="majorHAnsi" w:hAnsiTheme="majorHAnsi"/>
              <w:b/>
              <w:bCs/>
              <w:sz w:val="14"/>
              <w:szCs w:val="20"/>
            </w:rPr>
          </w:pPr>
        </w:p>
        <w:p w14:paraId="0A72EDC8" w14:textId="77777777" w:rsidR="00184EE6" w:rsidRPr="009A0B0E" w:rsidRDefault="00184EE6" w:rsidP="00213617">
          <w:pPr>
            <w:rPr>
              <w:rFonts w:asciiTheme="majorHAnsi" w:hAnsiTheme="majorHAnsi"/>
              <w:b/>
              <w:bCs/>
              <w:sz w:val="14"/>
              <w:szCs w:val="20"/>
            </w:rPr>
          </w:pPr>
        </w:p>
        <w:p w14:paraId="7618D1DE" w14:textId="77777777" w:rsidR="00184EE6" w:rsidRPr="009A0B0E" w:rsidRDefault="00184EE6" w:rsidP="00213617">
          <w:pPr>
            <w:rPr>
              <w:rFonts w:asciiTheme="majorHAnsi" w:hAnsiTheme="majorHAnsi"/>
              <w:b/>
              <w:bCs/>
              <w:sz w:val="14"/>
              <w:szCs w:val="20"/>
            </w:rPr>
          </w:pPr>
        </w:p>
      </w:tc>
      <w:tc>
        <w:tcPr>
          <w:tcW w:w="2515" w:type="dxa"/>
          <w:tcBorders>
            <w:top w:val="single" w:sz="6" w:space="0" w:color="auto"/>
            <w:bottom w:val="single" w:sz="6" w:space="0" w:color="auto"/>
          </w:tcBorders>
        </w:tcPr>
        <w:p w14:paraId="3138250A" w14:textId="77777777" w:rsidR="00184EE6" w:rsidRPr="009A0B0E" w:rsidRDefault="00184EE6" w:rsidP="00213617">
          <w:pPr>
            <w:rPr>
              <w:rFonts w:asciiTheme="majorHAnsi" w:hAnsiTheme="majorHAnsi"/>
              <w:sz w:val="14"/>
              <w:szCs w:val="20"/>
            </w:rPr>
          </w:pPr>
        </w:p>
      </w:tc>
      <w:tc>
        <w:tcPr>
          <w:tcW w:w="2430" w:type="dxa"/>
          <w:tcBorders>
            <w:top w:val="single" w:sz="6" w:space="0" w:color="auto"/>
            <w:bottom w:val="single" w:sz="6" w:space="0" w:color="auto"/>
          </w:tcBorders>
        </w:tcPr>
        <w:p w14:paraId="51F1BFFB" w14:textId="77777777" w:rsidR="00184EE6" w:rsidRPr="009A0B0E" w:rsidRDefault="00184EE6" w:rsidP="00213617">
          <w:pPr>
            <w:rPr>
              <w:rFonts w:asciiTheme="majorHAnsi" w:hAnsiTheme="majorHAnsi"/>
              <w:sz w:val="14"/>
              <w:szCs w:val="20"/>
            </w:rPr>
          </w:pPr>
        </w:p>
      </w:tc>
      <w:tc>
        <w:tcPr>
          <w:tcW w:w="2169" w:type="dxa"/>
          <w:tcBorders>
            <w:top w:val="single" w:sz="6" w:space="0" w:color="auto"/>
            <w:bottom w:val="single" w:sz="6" w:space="0" w:color="auto"/>
          </w:tcBorders>
        </w:tcPr>
        <w:p w14:paraId="425EE7BC" w14:textId="77777777" w:rsidR="00184EE6" w:rsidRPr="009A0B0E" w:rsidRDefault="00184EE6" w:rsidP="00213617">
          <w:pPr>
            <w:rPr>
              <w:rFonts w:asciiTheme="majorHAnsi" w:hAnsiTheme="majorHAnsi"/>
              <w:sz w:val="14"/>
              <w:szCs w:val="20"/>
            </w:rPr>
          </w:pPr>
        </w:p>
      </w:tc>
    </w:tr>
  </w:tbl>
  <w:p w14:paraId="4ADDEFDE" w14:textId="14EAFFA7" w:rsidR="005622DA" w:rsidRDefault="005622DA">
    <w:pPr>
      <w:pStyle w:val="BodyText"/>
      <w:spacing w:line="14" w:lineRule="auto"/>
      <w:rPr>
        <w:sz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559B9A" w14:textId="77777777" w:rsidR="002202F2" w:rsidRDefault="002202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0E1837" w14:textId="77777777" w:rsidR="00465F07" w:rsidRDefault="00465F07">
      <w:r>
        <w:separator/>
      </w:r>
    </w:p>
  </w:footnote>
  <w:footnote w:type="continuationSeparator" w:id="0">
    <w:p w14:paraId="4456F306" w14:textId="77777777" w:rsidR="00465F07" w:rsidRDefault="00465F07">
      <w:r>
        <w:continuationSeparator/>
      </w:r>
    </w:p>
  </w:footnote>
  <w:footnote w:type="continuationNotice" w:id="1">
    <w:p w14:paraId="1D49DE3F" w14:textId="77777777" w:rsidR="001971DB" w:rsidRDefault="001971D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4DE95" w14:textId="770EC675" w:rsidR="002202F2" w:rsidRDefault="002202F2">
    <w:pPr>
      <w:pStyle w:val="Header"/>
    </w:pPr>
    <w:r>
      <w:rPr>
        <w:noProof/>
      </w:rPr>
      <w:pict w14:anchorId="759F305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3085938" o:spid="_x0000_s8194" type="#_x0000_t136" style="position:absolute;margin-left:0;margin-top:0;width:599.7pt;height:149.9pt;rotation:315;z-index:-251654144;mso-position-horizontal:center;mso-position-horizontal-relative:margin;mso-position-vertical:center;mso-position-vertical-relative:margin" o:allowincell="f" fillcolor="silver" stroked="f">
          <v:fill opacity=".5"/>
          <v:textpath style="font-family:&quot;Myriad Pro&quot;;font-size:1pt" string="EXAMPLE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9A5DC0" w14:textId="5B544CA8" w:rsidR="005622DA" w:rsidRDefault="002202F2">
    <w:pPr>
      <w:pStyle w:val="BodyText"/>
      <w:spacing w:line="14" w:lineRule="auto"/>
      <w:rPr>
        <w:sz w:val="20"/>
      </w:rPr>
    </w:pPr>
    <w:r>
      <w:rPr>
        <w:noProof/>
      </w:rPr>
      <w:pict w14:anchorId="566AD40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3085939" o:spid="_x0000_s8195" type="#_x0000_t136" style="position:absolute;margin-left:0;margin-top:0;width:599.7pt;height:149.9pt;rotation:315;z-index:-251652096;mso-position-horizontal:center;mso-position-horizontal-relative:margin;mso-position-vertical:center;mso-position-vertical-relative:margin" o:allowincell="f" fillcolor="silver" stroked="f">
          <v:fill opacity=".5"/>
          <v:textpath style="font-family:&quot;Myriad Pro&quot;;font-size:1pt" string="EXAMPLE"/>
        </v:shape>
      </w:pict>
    </w:r>
    <w:r w:rsidR="00AE559A">
      <w:rPr>
        <w:noProof/>
        <w:color w:val="2B579A"/>
        <w:shd w:val="clear" w:color="auto" w:fill="E6E6E6"/>
      </w:rPr>
      <mc:AlternateContent>
        <mc:Choice Requires="wpg">
          <w:drawing>
            <wp:anchor distT="0" distB="0" distL="114300" distR="114300" simplePos="0" relativeHeight="251658240" behindDoc="1" locked="0" layoutInCell="1" allowOverlap="1" wp14:anchorId="6D6EA317" wp14:editId="18E3E740">
              <wp:simplePos x="0" y="0"/>
              <wp:positionH relativeFrom="page">
                <wp:posOffset>180975</wp:posOffset>
              </wp:positionH>
              <wp:positionV relativeFrom="page">
                <wp:posOffset>180975</wp:posOffset>
              </wp:positionV>
              <wp:extent cx="7429500" cy="1015365"/>
              <wp:effectExtent l="0" t="0" r="0" b="0"/>
              <wp:wrapNone/>
              <wp:docPr id="10" name="Group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429500" cy="1015365"/>
                        <a:chOff x="288" y="288"/>
                        <a:chExt cx="11700" cy="1712"/>
                      </a:xfrm>
                    </wpg:grpSpPr>
                    <pic:pic xmlns:pic="http://schemas.openxmlformats.org/drawingml/2006/picture">
                      <pic:nvPicPr>
                        <pic:cNvPr id="11" name="Picture 1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88" y="288"/>
                          <a:ext cx="11269" cy="17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2" name="Picture 1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1040" y="288"/>
                          <a:ext cx="948" cy="17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13" name="AutoShape 11"/>
                      <wps:cNvSpPr>
                        <a:spLocks/>
                      </wps:cNvSpPr>
                      <wps:spPr bwMode="auto">
                        <a:xfrm>
                          <a:off x="9520" y="288"/>
                          <a:ext cx="2468" cy="1469"/>
                        </a:xfrm>
                        <a:custGeom>
                          <a:avLst/>
                          <a:gdLst>
                            <a:gd name="T0" fmla="+- 0 11523 9520"/>
                            <a:gd name="T1" fmla="*/ T0 w 2468"/>
                            <a:gd name="T2" fmla="+- 0 288 288"/>
                            <a:gd name="T3" fmla="*/ 288 h 1469"/>
                            <a:gd name="T4" fmla="+- 0 10337 9520"/>
                            <a:gd name="T5" fmla="*/ T4 w 2468"/>
                            <a:gd name="T6" fmla="+- 0 288 288"/>
                            <a:gd name="T7" fmla="*/ 288 h 1469"/>
                            <a:gd name="T8" fmla="+- 0 9520 9520"/>
                            <a:gd name="T9" fmla="*/ T8 w 2468"/>
                            <a:gd name="T10" fmla="+- 0 1610 288"/>
                            <a:gd name="T11" fmla="*/ 1610 h 1469"/>
                            <a:gd name="T12" fmla="+- 0 10682 9520"/>
                            <a:gd name="T13" fmla="*/ T12 w 2468"/>
                            <a:gd name="T14" fmla="+- 0 1610 288"/>
                            <a:gd name="T15" fmla="*/ 1610 h 1469"/>
                            <a:gd name="T16" fmla="+- 0 11523 9520"/>
                            <a:gd name="T17" fmla="*/ T16 w 2468"/>
                            <a:gd name="T18" fmla="+- 0 288 288"/>
                            <a:gd name="T19" fmla="*/ 288 h 1469"/>
                            <a:gd name="T20" fmla="+- 0 11988 9520"/>
                            <a:gd name="T21" fmla="*/ T20 w 2468"/>
                            <a:gd name="T22" fmla="+- 0 629 288"/>
                            <a:gd name="T23" fmla="*/ 629 h 1469"/>
                            <a:gd name="T24" fmla="+- 0 11172 9520"/>
                            <a:gd name="T25" fmla="*/ T24 w 2468"/>
                            <a:gd name="T26" fmla="+- 0 1650 288"/>
                            <a:gd name="T27" fmla="*/ 1650 h 1469"/>
                            <a:gd name="T28" fmla="+- 0 11988 9520"/>
                            <a:gd name="T29" fmla="*/ T28 w 2468"/>
                            <a:gd name="T30" fmla="+- 0 1756 288"/>
                            <a:gd name="T31" fmla="*/ 1756 h 1469"/>
                            <a:gd name="T32" fmla="+- 0 11988 9520"/>
                            <a:gd name="T33" fmla="*/ T32 w 2468"/>
                            <a:gd name="T34" fmla="+- 0 629 288"/>
                            <a:gd name="T35" fmla="*/ 629 h 1469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</a:cxnLst>
                          <a:rect l="0" t="0" r="r" b="b"/>
                          <a:pathLst>
                            <a:path w="2468" h="1469">
                              <a:moveTo>
                                <a:pt x="2003" y="0"/>
                              </a:moveTo>
                              <a:lnTo>
                                <a:pt x="817" y="0"/>
                              </a:lnTo>
                              <a:lnTo>
                                <a:pt x="0" y="1322"/>
                              </a:lnTo>
                              <a:lnTo>
                                <a:pt x="1162" y="1322"/>
                              </a:lnTo>
                              <a:lnTo>
                                <a:pt x="2003" y="0"/>
                              </a:lnTo>
                              <a:moveTo>
                                <a:pt x="2468" y="341"/>
                              </a:moveTo>
                              <a:lnTo>
                                <a:pt x="1652" y="1362"/>
                              </a:lnTo>
                              <a:lnTo>
                                <a:pt x="2468" y="1468"/>
                              </a:lnTo>
                              <a:lnTo>
                                <a:pt x="2468" y="341"/>
                              </a:lnTo>
                            </a:path>
                          </a:pathLst>
                        </a:custGeom>
                        <a:solidFill>
                          <a:srgbClr val="F2702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4" name="AutoShape 10"/>
                      <wps:cNvSpPr>
                        <a:spLocks/>
                      </wps:cNvSpPr>
                      <wps:spPr bwMode="auto">
                        <a:xfrm>
                          <a:off x="9109" y="288"/>
                          <a:ext cx="2879" cy="1599"/>
                        </a:xfrm>
                        <a:custGeom>
                          <a:avLst/>
                          <a:gdLst>
                            <a:gd name="T0" fmla="+- 0 10369 9110"/>
                            <a:gd name="T1" fmla="*/ T0 w 2879"/>
                            <a:gd name="T2" fmla="+- 0 288 288"/>
                            <a:gd name="T3" fmla="*/ 288 h 1599"/>
                            <a:gd name="T4" fmla="+- 0 9229 9110"/>
                            <a:gd name="T5" fmla="*/ T4 w 2879"/>
                            <a:gd name="T6" fmla="+- 0 288 288"/>
                            <a:gd name="T7" fmla="*/ 288 h 1599"/>
                            <a:gd name="T8" fmla="+- 0 9110 9110"/>
                            <a:gd name="T9" fmla="*/ T8 w 2879"/>
                            <a:gd name="T10" fmla="+- 0 360 288"/>
                            <a:gd name="T11" fmla="*/ 360 h 1599"/>
                            <a:gd name="T12" fmla="+- 0 9707 9110"/>
                            <a:gd name="T13" fmla="*/ T12 w 2879"/>
                            <a:gd name="T14" fmla="+- 0 678 288"/>
                            <a:gd name="T15" fmla="*/ 678 h 1599"/>
                            <a:gd name="T16" fmla="+- 0 10369 9110"/>
                            <a:gd name="T17" fmla="*/ T16 w 2879"/>
                            <a:gd name="T18" fmla="+- 0 288 288"/>
                            <a:gd name="T19" fmla="*/ 288 h 1599"/>
                            <a:gd name="T20" fmla="+- 0 11534 9110"/>
                            <a:gd name="T21" fmla="*/ T20 w 2879"/>
                            <a:gd name="T22" fmla="+- 0 777 288"/>
                            <a:gd name="T23" fmla="*/ 777 h 1599"/>
                            <a:gd name="T24" fmla="+- 0 10983 9110"/>
                            <a:gd name="T25" fmla="*/ T24 w 2879"/>
                            <a:gd name="T26" fmla="+- 0 342 288"/>
                            <a:gd name="T27" fmla="*/ 342 h 1599"/>
                            <a:gd name="T28" fmla="+- 0 9788 9110"/>
                            <a:gd name="T29" fmla="*/ T28 w 2879"/>
                            <a:gd name="T30" fmla="+- 0 801 288"/>
                            <a:gd name="T31" fmla="*/ 801 h 1599"/>
                            <a:gd name="T32" fmla="+- 0 10317 9110"/>
                            <a:gd name="T33" fmla="*/ T32 w 2879"/>
                            <a:gd name="T34" fmla="+- 0 1219 288"/>
                            <a:gd name="T35" fmla="*/ 1219 h 1599"/>
                            <a:gd name="T36" fmla="+- 0 11534 9110"/>
                            <a:gd name="T37" fmla="*/ T36 w 2879"/>
                            <a:gd name="T38" fmla="+- 0 777 288"/>
                            <a:gd name="T39" fmla="*/ 777 h 1599"/>
                            <a:gd name="T40" fmla="+- 0 11559 9110"/>
                            <a:gd name="T41" fmla="*/ T40 w 2879"/>
                            <a:gd name="T42" fmla="+- 0 288 288"/>
                            <a:gd name="T43" fmla="*/ 288 h 1599"/>
                            <a:gd name="T44" fmla="+- 0 10987 9110"/>
                            <a:gd name="T45" fmla="*/ T44 w 2879"/>
                            <a:gd name="T46" fmla="+- 0 288 288"/>
                            <a:gd name="T47" fmla="*/ 288 h 1599"/>
                            <a:gd name="T48" fmla="+- 0 10983 9110"/>
                            <a:gd name="T49" fmla="*/ T48 w 2879"/>
                            <a:gd name="T50" fmla="+- 0 342 288"/>
                            <a:gd name="T51" fmla="*/ 342 h 1599"/>
                            <a:gd name="T52" fmla="+- 0 11534 9110"/>
                            <a:gd name="T53" fmla="*/ T52 w 2879"/>
                            <a:gd name="T54" fmla="+- 0 777 288"/>
                            <a:gd name="T55" fmla="*/ 777 h 1599"/>
                            <a:gd name="T56" fmla="+- 0 11559 9110"/>
                            <a:gd name="T57" fmla="*/ T56 w 2879"/>
                            <a:gd name="T58" fmla="+- 0 288 288"/>
                            <a:gd name="T59" fmla="*/ 288 h 1599"/>
                            <a:gd name="T60" fmla="+- 0 11988 9110"/>
                            <a:gd name="T61" fmla="*/ T60 w 2879"/>
                            <a:gd name="T62" fmla="+- 0 288 288"/>
                            <a:gd name="T63" fmla="*/ 288 h 1599"/>
                            <a:gd name="T64" fmla="+- 0 11814 9110"/>
                            <a:gd name="T65" fmla="*/ T64 w 2879"/>
                            <a:gd name="T66" fmla="+- 0 288 288"/>
                            <a:gd name="T67" fmla="*/ 288 h 1599"/>
                            <a:gd name="T68" fmla="+- 0 11552 9110"/>
                            <a:gd name="T69" fmla="*/ T68 w 2879"/>
                            <a:gd name="T70" fmla="+- 0 1181 288"/>
                            <a:gd name="T71" fmla="*/ 1181 h 1599"/>
                            <a:gd name="T72" fmla="+- 0 10293 9110"/>
                            <a:gd name="T73" fmla="*/ T72 w 2879"/>
                            <a:gd name="T74" fmla="+- 0 1347 288"/>
                            <a:gd name="T75" fmla="*/ 1347 h 1599"/>
                            <a:gd name="T76" fmla="+- 0 10722 9110"/>
                            <a:gd name="T77" fmla="*/ T76 w 2879"/>
                            <a:gd name="T78" fmla="+- 0 1886 288"/>
                            <a:gd name="T79" fmla="*/ 1886 h 1599"/>
                            <a:gd name="T80" fmla="+- 0 11988 9110"/>
                            <a:gd name="T81" fmla="*/ T80 w 2879"/>
                            <a:gd name="T82" fmla="+- 0 1737 288"/>
                            <a:gd name="T83" fmla="*/ 1737 h 1599"/>
                            <a:gd name="T84" fmla="+- 0 11988 9110"/>
                            <a:gd name="T85" fmla="*/ T84 w 2879"/>
                            <a:gd name="T86" fmla="+- 0 288 288"/>
                            <a:gd name="T87" fmla="*/ 288 h 1599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</a:cxnLst>
                          <a:rect l="0" t="0" r="r" b="b"/>
                          <a:pathLst>
                            <a:path w="2879" h="1599">
                              <a:moveTo>
                                <a:pt x="1259" y="0"/>
                              </a:moveTo>
                              <a:lnTo>
                                <a:pt x="119" y="0"/>
                              </a:lnTo>
                              <a:lnTo>
                                <a:pt x="0" y="72"/>
                              </a:lnTo>
                              <a:lnTo>
                                <a:pt x="597" y="390"/>
                              </a:lnTo>
                              <a:lnTo>
                                <a:pt x="1259" y="0"/>
                              </a:lnTo>
                              <a:moveTo>
                                <a:pt x="2424" y="489"/>
                              </a:moveTo>
                              <a:lnTo>
                                <a:pt x="1873" y="54"/>
                              </a:lnTo>
                              <a:lnTo>
                                <a:pt x="678" y="513"/>
                              </a:lnTo>
                              <a:lnTo>
                                <a:pt x="1207" y="931"/>
                              </a:lnTo>
                              <a:lnTo>
                                <a:pt x="2424" y="489"/>
                              </a:lnTo>
                              <a:moveTo>
                                <a:pt x="2449" y="0"/>
                              </a:moveTo>
                              <a:lnTo>
                                <a:pt x="1877" y="0"/>
                              </a:lnTo>
                              <a:lnTo>
                                <a:pt x="1873" y="54"/>
                              </a:lnTo>
                              <a:lnTo>
                                <a:pt x="2424" y="489"/>
                              </a:lnTo>
                              <a:lnTo>
                                <a:pt x="2449" y="0"/>
                              </a:lnTo>
                              <a:moveTo>
                                <a:pt x="2878" y="0"/>
                              </a:moveTo>
                              <a:lnTo>
                                <a:pt x="2704" y="0"/>
                              </a:lnTo>
                              <a:lnTo>
                                <a:pt x="2442" y="893"/>
                              </a:lnTo>
                              <a:lnTo>
                                <a:pt x="1183" y="1059"/>
                              </a:lnTo>
                              <a:lnTo>
                                <a:pt x="1612" y="1598"/>
                              </a:lnTo>
                              <a:lnTo>
                                <a:pt x="2878" y="1449"/>
                              </a:lnTo>
                              <a:lnTo>
                                <a:pt x="2878" y="0"/>
                              </a:lnTo>
                            </a:path>
                          </a:pathLst>
                        </a:custGeom>
                        <a:solidFill>
                          <a:srgbClr val="F27025">
                            <a:alpha val="39999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5" name="AutoShape 9"/>
                      <wps:cNvSpPr>
                        <a:spLocks/>
                      </wps:cNvSpPr>
                      <wps:spPr bwMode="auto">
                        <a:xfrm>
                          <a:off x="9840" y="288"/>
                          <a:ext cx="2148" cy="1712"/>
                        </a:xfrm>
                        <a:custGeom>
                          <a:avLst/>
                          <a:gdLst>
                            <a:gd name="T0" fmla="+- 0 11101 9841"/>
                            <a:gd name="T1" fmla="*/ T0 w 2148"/>
                            <a:gd name="T2" fmla="+- 0 1999 288"/>
                            <a:gd name="T3" fmla="*/ 1999 h 1712"/>
                            <a:gd name="T4" fmla="+- 0 10835 9841"/>
                            <a:gd name="T5" fmla="*/ T4 w 2148"/>
                            <a:gd name="T6" fmla="+- 0 964 288"/>
                            <a:gd name="T7" fmla="*/ 964 h 1712"/>
                            <a:gd name="T8" fmla="+- 0 9841 9841"/>
                            <a:gd name="T9" fmla="*/ T8 w 2148"/>
                            <a:gd name="T10" fmla="+- 0 367 288"/>
                            <a:gd name="T11" fmla="*/ 367 h 1712"/>
                            <a:gd name="T12" fmla="+- 0 10226 9841"/>
                            <a:gd name="T13" fmla="*/ T12 w 2148"/>
                            <a:gd name="T14" fmla="+- 0 1999 288"/>
                            <a:gd name="T15" fmla="*/ 1999 h 1712"/>
                            <a:gd name="T16" fmla="+- 0 11101 9841"/>
                            <a:gd name="T17" fmla="*/ T16 w 2148"/>
                            <a:gd name="T18" fmla="+- 0 1999 288"/>
                            <a:gd name="T19" fmla="*/ 1999 h 1712"/>
                            <a:gd name="T20" fmla="+- 0 11988 9841"/>
                            <a:gd name="T21" fmla="*/ T20 w 2148"/>
                            <a:gd name="T22" fmla="+- 0 1655 288"/>
                            <a:gd name="T23" fmla="*/ 1655 h 1712"/>
                            <a:gd name="T24" fmla="+- 0 11988 9841"/>
                            <a:gd name="T25" fmla="*/ T24 w 2148"/>
                            <a:gd name="T26" fmla="+- 0 1655 288"/>
                            <a:gd name="T27" fmla="*/ 1655 h 1712"/>
                            <a:gd name="T28" fmla="+- 0 11988 9841"/>
                            <a:gd name="T29" fmla="*/ T28 w 2148"/>
                            <a:gd name="T30" fmla="+- 0 359 288"/>
                            <a:gd name="T31" fmla="*/ 359 h 1712"/>
                            <a:gd name="T32" fmla="+- 0 11870 9841"/>
                            <a:gd name="T33" fmla="*/ T32 w 2148"/>
                            <a:gd name="T34" fmla="+- 0 288 288"/>
                            <a:gd name="T35" fmla="*/ 288 h 1712"/>
                            <a:gd name="T36" fmla="+- 0 11657 9841"/>
                            <a:gd name="T37" fmla="*/ T36 w 2148"/>
                            <a:gd name="T38" fmla="+- 0 288 288"/>
                            <a:gd name="T39" fmla="*/ 288 h 1712"/>
                            <a:gd name="T40" fmla="+- 0 11979 9841"/>
                            <a:gd name="T41" fmla="*/ T40 w 2148"/>
                            <a:gd name="T42" fmla="+- 0 1650 288"/>
                            <a:gd name="T43" fmla="*/ 1650 h 1712"/>
                            <a:gd name="T44" fmla="+- 0 11068 9841"/>
                            <a:gd name="T45" fmla="*/ T44 w 2148"/>
                            <a:gd name="T46" fmla="+- 0 1103 288"/>
                            <a:gd name="T47" fmla="*/ 1103 h 1712"/>
                            <a:gd name="T48" fmla="+- 0 11279 9841"/>
                            <a:gd name="T49" fmla="*/ T48 w 2148"/>
                            <a:gd name="T50" fmla="+- 0 1999 288"/>
                            <a:gd name="T51" fmla="*/ 1999 h 1712"/>
                            <a:gd name="T52" fmla="+- 0 11988 9841"/>
                            <a:gd name="T53" fmla="*/ T52 w 2148"/>
                            <a:gd name="T54" fmla="+- 0 1999 288"/>
                            <a:gd name="T55" fmla="*/ 1999 h 1712"/>
                            <a:gd name="T56" fmla="+- 0 11988 9841"/>
                            <a:gd name="T57" fmla="*/ T56 w 2148"/>
                            <a:gd name="T58" fmla="+- 0 1655 288"/>
                            <a:gd name="T59" fmla="*/ 1655 h 1712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</a:cxnLst>
                          <a:rect l="0" t="0" r="r" b="b"/>
                          <a:pathLst>
                            <a:path w="2148" h="1712">
                              <a:moveTo>
                                <a:pt x="1260" y="1711"/>
                              </a:moveTo>
                              <a:lnTo>
                                <a:pt x="994" y="676"/>
                              </a:lnTo>
                              <a:lnTo>
                                <a:pt x="0" y="79"/>
                              </a:lnTo>
                              <a:lnTo>
                                <a:pt x="385" y="1711"/>
                              </a:lnTo>
                              <a:lnTo>
                                <a:pt x="1260" y="1711"/>
                              </a:lnTo>
                              <a:moveTo>
                                <a:pt x="2147" y="1367"/>
                              </a:moveTo>
                              <a:lnTo>
                                <a:pt x="2147" y="1367"/>
                              </a:lnTo>
                              <a:lnTo>
                                <a:pt x="2147" y="71"/>
                              </a:lnTo>
                              <a:lnTo>
                                <a:pt x="2029" y="0"/>
                              </a:lnTo>
                              <a:lnTo>
                                <a:pt x="1816" y="0"/>
                              </a:lnTo>
                              <a:lnTo>
                                <a:pt x="2138" y="1362"/>
                              </a:lnTo>
                              <a:lnTo>
                                <a:pt x="1227" y="815"/>
                              </a:lnTo>
                              <a:lnTo>
                                <a:pt x="1438" y="1711"/>
                              </a:lnTo>
                              <a:lnTo>
                                <a:pt x="2147" y="1711"/>
                              </a:lnTo>
                              <a:lnTo>
                                <a:pt x="2147" y="1367"/>
                              </a:lnTo>
                            </a:path>
                          </a:pathLst>
                        </a:custGeom>
                        <a:solidFill>
                          <a:srgbClr val="F89F1E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6" name="Picture 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539" y="583"/>
                          <a:ext cx="4293" cy="109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457D12C" id="Group 7" o:spid="_x0000_s1026" style="position:absolute;margin-left:14.25pt;margin-top:14.25pt;width:585pt;height:79.95pt;z-index:-251658240;mso-position-horizontal-relative:page;mso-position-vertical-relative:page" coordorigin="288,288" coordsize="11700,17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3" o:spid="_x0000_s1027" type="#_x0000_t75" style="position:absolute;left:288;top:288;width:11269;height:17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">
                <v:imagedata r:id="rId4" o:title=""/>
              </v:shape>
              <v:shape id="Picture 12" o:spid="_x0000_s1028" type="#_x0000_t75" style="position:absolute;left:11040;top:288;width:948;height:17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">
                <v:imagedata r:id="rId5" o:title=""/>
              </v:shape>
              <v:shape id="AutoShape 11" o:spid="_x0000_s1029" style="position:absolute;left:9520;top:288;width:2468;height:1469;visibility:visible;mso-wrap-style:square;v-text-anchor:top" coordsize="2468,14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" path="m2003,l817,,,1322r1162,l2003,t465,341l1652,1362r816,106l2468,341e" fillcolor="#f27025" stroked="f">
                <v:path arrowok="t" o:connecttype="custom" o:connectlocs="2003,288;817,288;0,1610;1162,1610;2003,288;2468,629;1652,1650;2468,1756;2468,629" o:connectangles="0,0,0,0,0,0,0,0,0"/>
              </v:shape>
              <v:shape id="AutoShape 10" o:spid="_x0000_s1030" style="position:absolute;left:9109;top:288;width:2879;height:1599;visibility:visible;mso-wrap-style:square;v-text-anchor:top" coordsize="2879,15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" path="m1259,l119,,,72,597,390,1259,m2424,489l1873,54,678,513r529,418l2424,489m2449,l1877,r-4,54l2424,489,2449,t429,l2704,,2442,893,1183,1059r429,539l2878,1449,2878,e" fillcolor="#f27025" stroked="f">
                <v:fill opacity="26214f"/>
                <v:path arrowok="t" o:connecttype="custom" o:connectlocs="1259,288;119,288;0,360;597,678;1259,288;2424,777;1873,342;678,801;1207,1219;2424,777;2449,288;1877,288;1873,342;2424,777;2449,288;2878,288;2704,288;2442,1181;1183,1347;1612,1886;2878,1737;2878,288" o:connectangles="0,0,0,0,0,0,0,0,0,0,0,0,0,0,0,0,0,0,0,0,0,0"/>
              </v:shape>
              <v:shape id="AutoShape 9" o:spid="_x0000_s1031" style="position:absolute;left:9840;top:288;width:2148;height:1712;visibility:visible;mso-wrap-style:square;v-text-anchor:top" coordsize="2148,17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" path="m1260,1711l994,676,,79,385,1711r875,m2147,1367r,l2147,71,2029,,1816,r322,1362l1227,815r211,896l2147,1711r,-344e" fillcolor="#f89f1e" stroked="f">
                <v:path arrowok="t" o:connecttype="custom" o:connectlocs="1260,1999;994,964;0,367;385,1999;1260,1999;2147,1655;2147,1655;2147,359;2029,288;1816,288;2138,1650;1227,1103;1438,1999;2147,1999;2147,1655" o:connectangles="0,0,0,0,0,0,0,0,0,0,0,0,0,0,0"/>
              </v:shape>
              <v:shape id="Picture 8" o:spid="_x0000_s1032" type="#_x0000_t75" style="position:absolute;left:539;top:583;width:4293;height:10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">
                <v:imagedata r:id="rId6" o:title=""/>
              </v:shape>
              <w10:wrap anchorx="page" anchory="page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76DEA" w14:textId="601E6C1D" w:rsidR="002202F2" w:rsidRDefault="002202F2">
    <w:pPr>
      <w:pStyle w:val="Header"/>
    </w:pPr>
    <w:r>
      <w:rPr>
        <w:noProof/>
      </w:rPr>
      <w:pict w14:anchorId="46F92C1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3085937" o:spid="_x0000_s8193" type="#_x0000_t136" style="position:absolute;margin-left:0;margin-top:0;width:599.7pt;height:149.9pt;rotation:315;z-index:-251656192;mso-position-horizontal:center;mso-position-horizontal-relative:margin;mso-position-vertical:center;mso-position-vertical-relative:margin" o:allowincell="f" fillcolor="silver" stroked="f">
          <v:fill opacity=".5"/>
          <v:textpath style="font-family:&quot;Myriad Pro&quot;;font-size:1pt" string="EXAMPL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E13D9"/>
    <w:multiLevelType w:val="multilevel"/>
    <w:tmpl w:val="1ED8A0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20"/>
        <w:szCs w:val="2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AA93511"/>
    <w:multiLevelType w:val="multilevel"/>
    <w:tmpl w:val="077A3CB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EB254DF"/>
    <w:multiLevelType w:val="hybridMultilevel"/>
    <w:tmpl w:val="838619C4"/>
    <w:lvl w:ilvl="0" w:tplc="FFFFFFFF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5488F"/>
    <w:multiLevelType w:val="multilevel"/>
    <w:tmpl w:val="B0C28AAA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66A3894"/>
    <w:multiLevelType w:val="hybridMultilevel"/>
    <w:tmpl w:val="700C1E3A"/>
    <w:lvl w:ilvl="0" w:tplc="FFFFFFFF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061C93"/>
    <w:multiLevelType w:val="hybridMultilevel"/>
    <w:tmpl w:val="CA4C767E"/>
    <w:lvl w:ilvl="0" w:tplc="2B0A887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A42D36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1E6AD5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2F46B2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A8E773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86ED27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8BAB6D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EC488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768913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 w15:restartNumberingAfterBreak="0">
    <w:nsid w:val="377C3CA2"/>
    <w:multiLevelType w:val="multilevel"/>
    <w:tmpl w:val="ACCA64A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7AD2AA5"/>
    <w:multiLevelType w:val="multilevel"/>
    <w:tmpl w:val="74D6D47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ajorHAnsi" w:hAnsiTheme="majorHAnsi" w:hint="default"/>
        <w:sz w:val="20"/>
        <w:szCs w:val="2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E5505E2"/>
    <w:multiLevelType w:val="multilevel"/>
    <w:tmpl w:val="F5CC53F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20"/>
        <w:szCs w:val="2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1DB2D6F"/>
    <w:multiLevelType w:val="multilevel"/>
    <w:tmpl w:val="948EAEF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2893F28"/>
    <w:multiLevelType w:val="multilevel"/>
    <w:tmpl w:val="314691EE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8EB17B7"/>
    <w:multiLevelType w:val="hybridMultilevel"/>
    <w:tmpl w:val="05CCA9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8"/>
  </w:num>
  <w:num w:numId="3">
    <w:abstractNumId w:val="7"/>
  </w:num>
  <w:num w:numId="4">
    <w:abstractNumId w:val="9"/>
  </w:num>
  <w:num w:numId="5">
    <w:abstractNumId w:val="1"/>
  </w:num>
  <w:num w:numId="6">
    <w:abstractNumId w:val="3"/>
  </w:num>
  <w:num w:numId="7">
    <w:abstractNumId w:val="6"/>
  </w:num>
  <w:num w:numId="8">
    <w:abstractNumId w:val="10"/>
  </w:num>
  <w:num w:numId="9">
    <w:abstractNumId w:val="11"/>
  </w:num>
  <w:num w:numId="10">
    <w:abstractNumId w:val="5"/>
  </w:num>
  <w:num w:numId="11">
    <w:abstractNumId w:val="4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8196"/>
    <o:shapelayout v:ext="edit">
      <o:idmap v:ext="edit" data="8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wsDA0sDQ3tDAzMrZQ0lEKTi0uzszPAykwrAUAcOKDxSwAAAA="/>
  </w:docVars>
  <w:rsids>
    <w:rsidRoot w:val="005622DA"/>
    <w:rsid w:val="00032672"/>
    <w:rsid w:val="00041B00"/>
    <w:rsid w:val="00080A40"/>
    <w:rsid w:val="00091C38"/>
    <w:rsid w:val="000B5D2B"/>
    <w:rsid w:val="000F2AC5"/>
    <w:rsid w:val="0011502B"/>
    <w:rsid w:val="00144D13"/>
    <w:rsid w:val="00165B32"/>
    <w:rsid w:val="0017640E"/>
    <w:rsid w:val="00184EE6"/>
    <w:rsid w:val="001971DB"/>
    <w:rsid w:val="001A10F5"/>
    <w:rsid w:val="001A28A4"/>
    <w:rsid w:val="001B0C73"/>
    <w:rsid w:val="001C42BD"/>
    <w:rsid w:val="001E09A2"/>
    <w:rsid w:val="001F0E40"/>
    <w:rsid w:val="001F22AB"/>
    <w:rsid w:val="00200D86"/>
    <w:rsid w:val="00205399"/>
    <w:rsid w:val="00213617"/>
    <w:rsid w:val="002202F2"/>
    <w:rsid w:val="002261F9"/>
    <w:rsid w:val="00233F17"/>
    <w:rsid w:val="00247B82"/>
    <w:rsid w:val="00254AAE"/>
    <w:rsid w:val="002814F1"/>
    <w:rsid w:val="002960D1"/>
    <w:rsid w:val="0029744A"/>
    <w:rsid w:val="002A2049"/>
    <w:rsid w:val="002B625A"/>
    <w:rsid w:val="00310322"/>
    <w:rsid w:val="003126BF"/>
    <w:rsid w:val="00331826"/>
    <w:rsid w:val="00333A90"/>
    <w:rsid w:val="00351951"/>
    <w:rsid w:val="00352479"/>
    <w:rsid w:val="00355C02"/>
    <w:rsid w:val="00361CC9"/>
    <w:rsid w:val="003666C2"/>
    <w:rsid w:val="0038366A"/>
    <w:rsid w:val="00383D5F"/>
    <w:rsid w:val="003B774B"/>
    <w:rsid w:val="003C1942"/>
    <w:rsid w:val="003C377B"/>
    <w:rsid w:val="003C7ED0"/>
    <w:rsid w:val="003F5AD7"/>
    <w:rsid w:val="0040101C"/>
    <w:rsid w:val="004055C9"/>
    <w:rsid w:val="00425CF1"/>
    <w:rsid w:val="00432CFD"/>
    <w:rsid w:val="004638D6"/>
    <w:rsid w:val="00465F07"/>
    <w:rsid w:val="004B7747"/>
    <w:rsid w:val="004C676B"/>
    <w:rsid w:val="004F370F"/>
    <w:rsid w:val="00503675"/>
    <w:rsid w:val="00506F7B"/>
    <w:rsid w:val="005453BC"/>
    <w:rsid w:val="005538E2"/>
    <w:rsid w:val="00561AB5"/>
    <w:rsid w:val="005622DA"/>
    <w:rsid w:val="005C564A"/>
    <w:rsid w:val="005D2B18"/>
    <w:rsid w:val="005E2B1B"/>
    <w:rsid w:val="005E7621"/>
    <w:rsid w:val="00600FDA"/>
    <w:rsid w:val="00602345"/>
    <w:rsid w:val="00603662"/>
    <w:rsid w:val="0060796E"/>
    <w:rsid w:val="00624197"/>
    <w:rsid w:val="006438D4"/>
    <w:rsid w:val="0066498B"/>
    <w:rsid w:val="00671D99"/>
    <w:rsid w:val="00691804"/>
    <w:rsid w:val="006954F8"/>
    <w:rsid w:val="006E3044"/>
    <w:rsid w:val="006F373E"/>
    <w:rsid w:val="006F53C0"/>
    <w:rsid w:val="00702577"/>
    <w:rsid w:val="00703DEF"/>
    <w:rsid w:val="007309A0"/>
    <w:rsid w:val="007C622A"/>
    <w:rsid w:val="007D786F"/>
    <w:rsid w:val="007F1E37"/>
    <w:rsid w:val="00824450"/>
    <w:rsid w:val="00840036"/>
    <w:rsid w:val="00841C36"/>
    <w:rsid w:val="00861E66"/>
    <w:rsid w:val="00892055"/>
    <w:rsid w:val="00895702"/>
    <w:rsid w:val="008B1AF7"/>
    <w:rsid w:val="00915EF9"/>
    <w:rsid w:val="0091752C"/>
    <w:rsid w:val="00931799"/>
    <w:rsid w:val="00935EEF"/>
    <w:rsid w:val="00950839"/>
    <w:rsid w:val="009537ED"/>
    <w:rsid w:val="00957A32"/>
    <w:rsid w:val="00960DFF"/>
    <w:rsid w:val="00971919"/>
    <w:rsid w:val="00983800"/>
    <w:rsid w:val="00984791"/>
    <w:rsid w:val="009A0B0E"/>
    <w:rsid w:val="009D3D85"/>
    <w:rsid w:val="009E14B1"/>
    <w:rsid w:val="009E47B5"/>
    <w:rsid w:val="009F2719"/>
    <w:rsid w:val="009F4F7D"/>
    <w:rsid w:val="009F60DB"/>
    <w:rsid w:val="009F6BD2"/>
    <w:rsid w:val="009F746D"/>
    <w:rsid w:val="00A416AB"/>
    <w:rsid w:val="00A44D57"/>
    <w:rsid w:val="00A77661"/>
    <w:rsid w:val="00A80812"/>
    <w:rsid w:val="00A8225D"/>
    <w:rsid w:val="00A82C1A"/>
    <w:rsid w:val="00A84645"/>
    <w:rsid w:val="00AA163F"/>
    <w:rsid w:val="00AA309F"/>
    <w:rsid w:val="00AC235B"/>
    <w:rsid w:val="00AE559A"/>
    <w:rsid w:val="00AF10FD"/>
    <w:rsid w:val="00B066BA"/>
    <w:rsid w:val="00B2271D"/>
    <w:rsid w:val="00B25AC1"/>
    <w:rsid w:val="00B82AAB"/>
    <w:rsid w:val="00BA023F"/>
    <w:rsid w:val="00BB0AC9"/>
    <w:rsid w:val="00BC4562"/>
    <w:rsid w:val="00BE7ADB"/>
    <w:rsid w:val="00C45CD9"/>
    <w:rsid w:val="00C57DDC"/>
    <w:rsid w:val="00C65CE8"/>
    <w:rsid w:val="00C677A2"/>
    <w:rsid w:val="00C8407A"/>
    <w:rsid w:val="00CB5644"/>
    <w:rsid w:val="00CB7773"/>
    <w:rsid w:val="00CC51F4"/>
    <w:rsid w:val="00D06F80"/>
    <w:rsid w:val="00D21DC5"/>
    <w:rsid w:val="00D325B6"/>
    <w:rsid w:val="00D452CA"/>
    <w:rsid w:val="00D633A7"/>
    <w:rsid w:val="00D7133E"/>
    <w:rsid w:val="00D94EFA"/>
    <w:rsid w:val="00DA4255"/>
    <w:rsid w:val="00DB393C"/>
    <w:rsid w:val="00DD15BF"/>
    <w:rsid w:val="00DF7067"/>
    <w:rsid w:val="00E043A2"/>
    <w:rsid w:val="00E07977"/>
    <w:rsid w:val="00E21C36"/>
    <w:rsid w:val="00E26581"/>
    <w:rsid w:val="00E30D7A"/>
    <w:rsid w:val="00E32DB6"/>
    <w:rsid w:val="00E35BDC"/>
    <w:rsid w:val="00E644E5"/>
    <w:rsid w:val="00E66916"/>
    <w:rsid w:val="00E81367"/>
    <w:rsid w:val="00E86671"/>
    <w:rsid w:val="00E879A4"/>
    <w:rsid w:val="00E94140"/>
    <w:rsid w:val="00ED6EC9"/>
    <w:rsid w:val="00EE33A3"/>
    <w:rsid w:val="00EE428A"/>
    <w:rsid w:val="00EF6820"/>
    <w:rsid w:val="00F06306"/>
    <w:rsid w:val="00F104CC"/>
    <w:rsid w:val="00F1075A"/>
    <w:rsid w:val="00F17DED"/>
    <w:rsid w:val="00F22A73"/>
    <w:rsid w:val="00F402CC"/>
    <w:rsid w:val="00F407F0"/>
    <w:rsid w:val="00F85A2A"/>
    <w:rsid w:val="00FA167E"/>
    <w:rsid w:val="00FB16A4"/>
    <w:rsid w:val="00FB4113"/>
    <w:rsid w:val="00FD616F"/>
    <w:rsid w:val="00FE7775"/>
    <w:rsid w:val="0B6FAEFF"/>
    <w:rsid w:val="28EBD616"/>
    <w:rsid w:val="3207E8FB"/>
    <w:rsid w:val="4248AC67"/>
    <w:rsid w:val="43F83E68"/>
    <w:rsid w:val="485B1BE0"/>
    <w:rsid w:val="4BB1D94C"/>
    <w:rsid w:val="4C70A6F6"/>
    <w:rsid w:val="4DEF9A95"/>
    <w:rsid w:val="50FF53FB"/>
    <w:rsid w:val="52F65891"/>
    <w:rsid w:val="5D639AA6"/>
    <w:rsid w:val="5D77BD23"/>
    <w:rsid w:val="63BC739A"/>
    <w:rsid w:val="72FA9090"/>
    <w:rsid w:val="7446BB48"/>
    <w:rsid w:val="7BF9C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6"/>
    <o:shapelayout v:ext="edit">
      <o:idmap v:ext="edit" data="1"/>
    </o:shapelayout>
  </w:shapeDefaults>
  <w:decimalSymbol w:val="."/>
  <w:listSeparator w:val=","/>
  <w14:docId w14:val="2FC751CC"/>
  <w15:docId w15:val="{F8943BEF-B364-4086-940F-8F705C216C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Myriad Pro" w:eastAsia="Myriad Pro" w:hAnsi="Myriad Pro" w:cs="Myriad Pro"/>
      <w:lang w:bidi="en-US"/>
    </w:rPr>
  </w:style>
  <w:style w:type="paragraph" w:styleId="Heading1">
    <w:name w:val="heading 1"/>
    <w:basedOn w:val="Normal"/>
    <w:uiPriority w:val="9"/>
    <w:qFormat/>
    <w:pPr>
      <w:spacing w:before="479"/>
      <w:ind w:left="386" w:right="38"/>
      <w:jc w:val="center"/>
      <w:outlineLvl w:val="0"/>
    </w:pPr>
    <w:rPr>
      <w:b/>
      <w:bCs/>
      <w:sz w:val="116"/>
      <w:szCs w:val="116"/>
    </w:rPr>
  </w:style>
  <w:style w:type="paragraph" w:styleId="Heading2">
    <w:name w:val="heading 2"/>
    <w:basedOn w:val="Normal"/>
    <w:uiPriority w:val="9"/>
    <w:unhideWhenUsed/>
    <w:qFormat/>
    <w:pPr>
      <w:ind w:left="387"/>
      <w:outlineLvl w:val="1"/>
    </w:pPr>
    <w:rPr>
      <w:sz w:val="40"/>
      <w:szCs w:val="40"/>
    </w:rPr>
  </w:style>
  <w:style w:type="paragraph" w:styleId="Heading3">
    <w:name w:val="heading 3"/>
    <w:basedOn w:val="Normal"/>
    <w:uiPriority w:val="9"/>
    <w:unhideWhenUsed/>
    <w:qFormat/>
    <w:pPr>
      <w:ind w:left="237"/>
      <w:outlineLvl w:val="2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E043A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043A2"/>
    <w:rPr>
      <w:rFonts w:ascii="Myriad Pro" w:eastAsia="Myriad Pro" w:hAnsi="Myriad Pro" w:cs="Myriad Pro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E043A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043A2"/>
    <w:rPr>
      <w:rFonts w:ascii="Myriad Pro" w:eastAsia="Myriad Pro" w:hAnsi="Myriad Pro" w:cs="Myriad Pro"/>
      <w:lang w:bidi="en-US"/>
    </w:rPr>
  </w:style>
  <w:style w:type="table" w:styleId="TableGrid">
    <w:name w:val="Table Grid"/>
    <w:basedOn w:val="TableNormal"/>
    <w:uiPriority w:val="39"/>
    <w:rsid w:val="00861E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Myriad Pro" w:eastAsia="Myriad Pro" w:hAnsi="Myriad Pro" w:cs="Myriad Pro"/>
      <w:sz w:val="20"/>
      <w:szCs w:val="20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table" w:customStyle="1" w:styleId="TableGrid1">
    <w:name w:val="Table Grid1"/>
    <w:basedOn w:val="TableNormal"/>
    <w:next w:val="TableGrid"/>
    <w:uiPriority w:val="39"/>
    <w:rsid w:val="00D452CA"/>
    <w:pPr>
      <w:widowControl/>
      <w:autoSpaceDE/>
      <w:autoSpaceDN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840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7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9F0A320E5B844078614ECF4841799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1FC264-C14D-4B34-9EE6-7A31C8D2A56F}"/>
      </w:docPartPr>
      <w:docPartBody>
        <w:p w:rsidR="008A6A75" w:rsidRDefault="00840036" w:rsidP="00840036">
          <w:pPr>
            <w:pStyle w:val="19F0A320E5B844078614ECF484179922"/>
          </w:pPr>
          <w: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yriad Pro">
    <w:altName w:val="Arial"/>
    <w:charset w:val="00"/>
    <w:family w:val="swiss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40036"/>
    <w:rsid w:val="00840036"/>
    <w:rsid w:val="008A6A75"/>
    <w:rsid w:val="0092502F"/>
    <w:rsid w:val="009E0FC7"/>
    <w:rsid w:val="00AC0DD6"/>
    <w:rsid w:val="00B21185"/>
    <w:rsid w:val="00F351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9F0A320E5B844078614ECF484179922">
    <w:name w:val="19F0A320E5B844078614ECF484179922"/>
    <w:rsid w:val="0084003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04CC57-8968-45BE-BDAB-D002B998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9</Words>
  <Characters>1138</Characters>
  <Application>Microsoft Office Word</Application>
  <DocSecurity>0</DocSecurity>
  <Lines>9</Lines>
  <Paragraphs>2</Paragraphs>
  <ScaleCrop>false</ScaleCrop>
  <Company/>
  <LinksUpToDate>false</LinksUpToDate>
  <CharactersWithSpaces>1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ndez, Josie - HHD</dc:creator>
  <cp:keywords/>
  <cp:lastModifiedBy>Madu, Renita - HHD</cp:lastModifiedBy>
  <cp:revision>2</cp:revision>
  <cp:lastPrinted>2022-06-22T21:10:00Z</cp:lastPrinted>
  <dcterms:created xsi:type="dcterms:W3CDTF">2022-07-01T18:33:00Z</dcterms:created>
  <dcterms:modified xsi:type="dcterms:W3CDTF">2022-07-01T1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1-06T00:00:00Z</vt:filetime>
  </property>
  <property fmtid="{D5CDD505-2E9C-101B-9397-08002B2CF9AE}" pid="3" name="Creator">
    <vt:lpwstr>Adobe InDesign CC 14.0 (Windows)</vt:lpwstr>
  </property>
  <property fmtid="{D5CDD505-2E9C-101B-9397-08002B2CF9AE}" pid="4" name="LastSaved">
    <vt:filetime>2018-11-08T00:00:00Z</vt:filetime>
  </property>
</Properties>
</file>